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9750E" w14:textId="77777777" w:rsidR="00282FFD" w:rsidRPr="00A0012D" w:rsidRDefault="00282FFD" w:rsidP="00282FFD">
      <w:pPr>
        <w:spacing w:line="700" w:lineRule="exact"/>
        <w:ind w:firstLineChars="2000" w:firstLine="5603"/>
        <w:rPr>
          <w:rFonts w:ascii="宋体" w:hAnsi="宋体"/>
          <w:b/>
          <w:kern w:val="0"/>
          <w:sz w:val="24"/>
        </w:rPr>
      </w:pPr>
      <w:r w:rsidRPr="00A0012D">
        <w:rPr>
          <w:rFonts w:eastAsia="楷体_GB2312" w:hint="eastAsia"/>
          <w:b/>
          <w:sz w:val="28"/>
        </w:rPr>
        <w:t>课题编号：</w:t>
      </w:r>
      <w:r w:rsidRPr="00A0012D">
        <w:rPr>
          <w:rFonts w:eastAsia="楷体_GB2312" w:hint="eastAsia"/>
          <w:b/>
          <w:sz w:val="28"/>
          <w:u w:val="single"/>
        </w:rPr>
        <w:t xml:space="preserve">            </w:t>
      </w:r>
    </w:p>
    <w:p w14:paraId="202F082E" w14:textId="77777777" w:rsidR="00282FFD" w:rsidRDefault="00282FFD" w:rsidP="00282FFD">
      <w:pPr>
        <w:spacing w:beforeLines="150" w:before="468"/>
        <w:jc w:val="center"/>
        <w:rPr>
          <w:rFonts w:ascii="黑体" w:eastAsia="黑体" w:hAnsi="宋体"/>
          <w:b/>
          <w:sz w:val="44"/>
        </w:rPr>
      </w:pPr>
      <w:r>
        <w:rPr>
          <w:rFonts w:ascii="黑体" w:eastAsia="黑体" w:hAnsi="宋体" w:hint="eastAsia"/>
          <w:b/>
          <w:sz w:val="44"/>
        </w:rPr>
        <w:t>上海市母胎医学</w:t>
      </w:r>
      <w:r w:rsidRPr="00C218D3">
        <w:rPr>
          <w:rFonts w:ascii="黑体" w:eastAsia="黑体" w:hAnsi="宋体" w:hint="eastAsia"/>
          <w:b/>
          <w:sz w:val="44"/>
        </w:rPr>
        <w:t>重点实验室</w:t>
      </w:r>
    </w:p>
    <w:p w14:paraId="212C7B45" w14:textId="3B0093B3" w:rsidR="00282FFD" w:rsidRPr="00C218D3" w:rsidRDefault="00282FFD" w:rsidP="00282FFD">
      <w:pPr>
        <w:spacing w:beforeLines="150" w:before="468"/>
        <w:jc w:val="center"/>
        <w:rPr>
          <w:rFonts w:ascii="黑体" w:eastAsia="黑体" w:hAnsi="宋体"/>
          <w:b/>
          <w:sz w:val="44"/>
        </w:rPr>
      </w:pPr>
      <w:r w:rsidRPr="00C218D3">
        <w:rPr>
          <w:rFonts w:ascii="黑体" w:eastAsia="黑体" w:hAnsi="宋体" w:hint="eastAsia"/>
          <w:b/>
          <w:sz w:val="44"/>
        </w:rPr>
        <w:t>开放课题申请书</w:t>
      </w:r>
    </w:p>
    <w:p w14:paraId="4281D019" w14:textId="77777777" w:rsidR="00282FFD" w:rsidRDefault="00282FFD" w:rsidP="00282FFD">
      <w:pPr>
        <w:snapToGrid w:val="0"/>
        <w:spacing w:line="360" w:lineRule="auto"/>
        <w:ind w:firstLineChars="200" w:firstLine="640"/>
        <w:rPr>
          <w:rFonts w:ascii="楷体_GB2312" w:eastAsia="楷体_GB2312"/>
          <w:sz w:val="32"/>
          <w:szCs w:val="32"/>
        </w:rPr>
      </w:pPr>
    </w:p>
    <w:p w14:paraId="0919143F" w14:textId="6589D0A1" w:rsidR="00282FFD" w:rsidRPr="00C65E6F" w:rsidRDefault="00282FFD" w:rsidP="00521273">
      <w:pPr>
        <w:snapToGrid w:val="0"/>
        <w:spacing w:beforeLines="50" w:before="156" w:line="360" w:lineRule="auto"/>
        <w:ind w:firstLine="450"/>
        <w:rPr>
          <w:rFonts w:ascii="楷体_GB2312" w:eastAsia="楷体_GB2312"/>
          <w:bCs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项目名称：</w:t>
      </w:r>
    </w:p>
    <w:p w14:paraId="222A5B1A" w14:textId="7315969D" w:rsidR="00282FFD" w:rsidRPr="00C65E6F" w:rsidRDefault="00282FFD" w:rsidP="00521273">
      <w:pPr>
        <w:snapToGrid w:val="0"/>
        <w:spacing w:line="360" w:lineRule="auto"/>
        <w:ind w:firstLine="450"/>
        <w:rPr>
          <w:rFonts w:ascii="楷体_GB2312" w:eastAsia="楷体_GB2312"/>
          <w:bCs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申 请 者：</w:t>
      </w:r>
    </w:p>
    <w:p w14:paraId="4DF5C059" w14:textId="1E3FF4FB" w:rsidR="00282FFD" w:rsidRPr="00A0012D" w:rsidRDefault="00282FFD" w:rsidP="00521273">
      <w:pPr>
        <w:snapToGrid w:val="0"/>
        <w:spacing w:line="360" w:lineRule="auto"/>
        <w:ind w:firstLine="450"/>
        <w:rPr>
          <w:rFonts w:ascii="楷体_GB2312" w:eastAsia="楷体_GB2312"/>
          <w:b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工作单位：</w:t>
      </w:r>
    </w:p>
    <w:p w14:paraId="67E0F03E" w14:textId="16A6030C" w:rsidR="00282FFD" w:rsidRPr="00C65E6F" w:rsidRDefault="00282FFD" w:rsidP="00521273">
      <w:pPr>
        <w:snapToGrid w:val="0"/>
        <w:spacing w:line="360" w:lineRule="auto"/>
        <w:ind w:firstLine="450"/>
        <w:rPr>
          <w:rFonts w:ascii="楷体_GB2312" w:eastAsia="楷体_GB2312"/>
          <w:bCs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通讯地址：</w:t>
      </w:r>
    </w:p>
    <w:p w14:paraId="3B6D7987" w14:textId="79CFB03C" w:rsidR="00282FFD" w:rsidRPr="00A0012D" w:rsidRDefault="00282FFD" w:rsidP="00521273">
      <w:pPr>
        <w:snapToGrid w:val="0"/>
        <w:spacing w:line="360" w:lineRule="auto"/>
        <w:ind w:firstLine="450"/>
        <w:rPr>
          <w:rFonts w:ascii="楷体_GB2312" w:eastAsia="楷体_GB2312"/>
          <w:b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邮政编码：</w:t>
      </w:r>
    </w:p>
    <w:p w14:paraId="20C49CAA" w14:textId="2FA8D593" w:rsidR="00282FFD" w:rsidRPr="00A0012D" w:rsidRDefault="00282FFD" w:rsidP="00521273">
      <w:pPr>
        <w:snapToGrid w:val="0"/>
        <w:spacing w:line="360" w:lineRule="auto"/>
        <w:ind w:firstLine="450"/>
        <w:rPr>
          <w:rFonts w:ascii="楷体_GB2312" w:eastAsia="楷体_GB2312"/>
          <w:b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联系电话：</w:t>
      </w:r>
    </w:p>
    <w:p w14:paraId="31BAEE11" w14:textId="7B1631E7" w:rsidR="00282FFD" w:rsidRPr="00C65E6F" w:rsidRDefault="00282FFD" w:rsidP="00521273">
      <w:pPr>
        <w:snapToGrid w:val="0"/>
        <w:spacing w:line="360" w:lineRule="auto"/>
        <w:ind w:firstLine="450"/>
        <w:rPr>
          <w:rFonts w:ascii="楷体_GB2312" w:eastAsia="楷体_GB2312"/>
          <w:bCs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电子邮件：</w:t>
      </w:r>
    </w:p>
    <w:p w14:paraId="6B4BC084" w14:textId="292DCB0A" w:rsidR="00282FFD" w:rsidRPr="00C65E6F" w:rsidRDefault="00282FFD" w:rsidP="00521273">
      <w:pPr>
        <w:snapToGrid w:val="0"/>
        <w:spacing w:line="360" w:lineRule="auto"/>
        <w:ind w:firstLine="450"/>
        <w:rPr>
          <w:rFonts w:ascii="楷体_GB2312" w:eastAsia="楷体_GB2312"/>
          <w:bCs/>
          <w:sz w:val="28"/>
          <w:szCs w:val="28"/>
        </w:rPr>
      </w:pPr>
      <w:r w:rsidRPr="00A0012D">
        <w:rPr>
          <w:rFonts w:ascii="楷体_GB2312" w:eastAsia="楷体_GB2312" w:hint="eastAsia"/>
          <w:b/>
          <w:sz w:val="28"/>
          <w:szCs w:val="28"/>
        </w:rPr>
        <w:t>申请日期：</w:t>
      </w:r>
      <w:r w:rsidR="005961D0">
        <w:rPr>
          <w:rFonts w:ascii="楷体_GB2312" w:eastAsia="楷体_GB2312"/>
          <w:bCs/>
          <w:sz w:val="28"/>
          <w:szCs w:val="28"/>
        </w:rPr>
        <w:t xml:space="preserve">    </w:t>
      </w:r>
      <w:r w:rsidR="00521273" w:rsidRPr="00C65E6F">
        <w:rPr>
          <w:rFonts w:ascii="楷体_GB2312" w:eastAsia="楷体_GB2312" w:hint="eastAsia"/>
          <w:bCs/>
          <w:sz w:val="28"/>
          <w:szCs w:val="28"/>
        </w:rPr>
        <w:t>年</w:t>
      </w:r>
      <w:r w:rsidR="005961D0">
        <w:rPr>
          <w:rFonts w:ascii="楷体_GB2312" w:eastAsia="楷体_GB2312"/>
          <w:bCs/>
          <w:sz w:val="28"/>
          <w:szCs w:val="28"/>
        </w:rPr>
        <w:t xml:space="preserve">  </w:t>
      </w:r>
      <w:r w:rsidR="00521273" w:rsidRPr="00C65E6F">
        <w:rPr>
          <w:rFonts w:ascii="楷体_GB2312" w:eastAsia="楷体_GB2312" w:hint="eastAsia"/>
          <w:bCs/>
          <w:sz w:val="28"/>
          <w:szCs w:val="28"/>
        </w:rPr>
        <w:t>月</w:t>
      </w:r>
      <w:r w:rsidR="005961D0">
        <w:rPr>
          <w:rFonts w:ascii="楷体_GB2312" w:eastAsia="楷体_GB2312"/>
          <w:bCs/>
          <w:sz w:val="28"/>
          <w:szCs w:val="28"/>
        </w:rPr>
        <w:t xml:space="preserve">  </w:t>
      </w:r>
      <w:r w:rsidR="00521273" w:rsidRPr="00C65E6F">
        <w:rPr>
          <w:rFonts w:ascii="楷体_GB2312" w:eastAsia="楷体_GB2312" w:hint="eastAsia"/>
          <w:bCs/>
          <w:sz w:val="28"/>
          <w:szCs w:val="28"/>
        </w:rPr>
        <w:t>日</w:t>
      </w:r>
    </w:p>
    <w:p w14:paraId="54256696" w14:textId="1D4D383F" w:rsidR="00282FFD" w:rsidRDefault="00282FFD" w:rsidP="00282FFD">
      <w:pPr>
        <w:spacing w:line="720" w:lineRule="auto"/>
        <w:jc w:val="center"/>
        <w:rPr>
          <w:rFonts w:eastAsia="楷体_GB2312"/>
          <w:b/>
          <w:sz w:val="44"/>
        </w:rPr>
      </w:pPr>
    </w:p>
    <w:p w14:paraId="36737AA4" w14:textId="0734B06F" w:rsidR="00691519" w:rsidRDefault="00691519" w:rsidP="00282FFD">
      <w:pPr>
        <w:spacing w:line="720" w:lineRule="auto"/>
        <w:jc w:val="center"/>
        <w:rPr>
          <w:rFonts w:eastAsia="楷体_GB2312"/>
          <w:b/>
          <w:sz w:val="44"/>
        </w:rPr>
      </w:pPr>
    </w:p>
    <w:p w14:paraId="39DD7237" w14:textId="77777777" w:rsidR="00282FFD" w:rsidRPr="00A0012D" w:rsidRDefault="00282FFD" w:rsidP="00282FFD">
      <w:pPr>
        <w:snapToGrid w:val="0"/>
        <w:spacing w:line="400" w:lineRule="exact"/>
        <w:jc w:val="center"/>
        <w:rPr>
          <w:rFonts w:ascii="楷体_GB2312" w:eastAsia="楷体_GB2312"/>
          <w:b/>
          <w:sz w:val="32"/>
        </w:rPr>
      </w:pPr>
    </w:p>
    <w:p w14:paraId="7F738D21" w14:textId="77777777" w:rsidR="00282FFD" w:rsidRPr="00A0012D" w:rsidRDefault="00282FFD" w:rsidP="00282FFD">
      <w:pPr>
        <w:snapToGrid w:val="0"/>
        <w:spacing w:line="400" w:lineRule="exact"/>
        <w:jc w:val="center"/>
        <w:rPr>
          <w:rFonts w:ascii="楷体_GB2312" w:eastAsia="楷体_GB2312"/>
          <w:b/>
          <w:sz w:val="32"/>
        </w:rPr>
      </w:pPr>
    </w:p>
    <w:p w14:paraId="0EFA3370" w14:textId="7C1B9C1F" w:rsidR="00282FFD" w:rsidRPr="00A0012D" w:rsidRDefault="00282FFD" w:rsidP="00282FFD">
      <w:pPr>
        <w:snapToGrid w:val="0"/>
        <w:spacing w:line="520" w:lineRule="exact"/>
        <w:jc w:val="center"/>
        <w:rPr>
          <w:rFonts w:ascii="楷体_GB2312" w:eastAsia="楷体_GB2312"/>
          <w:b/>
          <w:sz w:val="32"/>
          <w:szCs w:val="32"/>
        </w:rPr>
      </w:pPr>
      <w:r>
        <w:rPr>
          <w:rFonts w:ascii="楷体_GB2312" w:eastAsia="楷体_GB2312" w:hint="eastAsia"/>
          <w:b/>
          <w:sz w:val="32"/>
          <w:szCs w:val="32"/>
        </w:rPr>
        <w:t>上海市母胎医学</w:t>
      </w:r>
      <w:r w:rsidRPr="00A0012D">
        <w:rPr>
          <w:rFonts w:ascii="楷体_GB2312" w:eastAsia="楷体_GB2312"/>
          <w:b/>
          <w:sz w:val="32"/>
          <w:szCs w:val="32"/>
        </w:rPr>
        <w:t>重点实验室</w:t>
      </w:r>
    </w:p>
    <w:p w14:paraId="2F93FA53" w14:textId="1C46A7CE" w:rsidR="00282FFD" w:rsidRDefault="00282FFD" w:rsidP="00282FFD">
      <w:pPr>
        <w:snapToGrid w:val="0"/>
        <w:spacing w:line="520" w:lineRule="exact"/>
        <w:jc w:val="center"/>
        <w:rPr>
          <w:rFonts w:eastAsia="楷体_GB2312"/>
          <w:sz w:val="32"/>
          <w:szCs w:val="32"/>
        </w:rPr>
      </w:pPr>
      <w:r w:rsidRPr="00A0012D">
        <w:rPr>
          <w:rFonts w:eastAsia="楷体_GB2312" w:hint="eastAsia"/>
          <w:b/>
          <w:sz w:val="32"/>
          <w:szCs w:val="32"/>
        </w:rPr>
        <w:t>二零</w:t>
      </w:r>
      <w:r>
        <w:rPr>
          <w:rFonts w:eastAsia="楷体_GB2312" w:hint="eastAsia"/>
          <w:b/>
          <w:sz w:val="32"/>
          <w:szCs w:val="32"/>
        </w:rPr>
        <w:t>二</w:t>
      </w:r>
      <w:r w:rsidRPr="00A0012D">
        <w:rPr>
          <w:rFonts w:eastAsia="楷体_GB2312" w:hint="eastAsia"/>
          <w:b/>
          <w:sz w:val="32"/>
          <w:szCs w:val="32"/>
        </w:rPr>
        <w:t>一</w:t>
      </w:r>
      <w:r w:rsidRPr="00A0012D">
        <w:rPr>
          <w:rFonts w:eastAsia="楷体_GB2312"/>
          <w:b/>
          <w:sz w:val="32"/>
          <w:szCs w:val="32"/>
        </w:rPr>
        <w:t>年</w:t>
      </w:r>
      <w:r>
        <w:rPr>
          <w:rFonts w:eastAsia="楷体_GB2312" w:hint="eastAsia"/>
          <w:b/>
          <w:sz w:val="32"/>
          <w:szCs w:val="32"/>
        </w:rPr>
        <w:t>十</w:t>
      </w:r>
      <w:r w:rsidRPr="00A0012D">
        <w:rPr>
          <w:rFonts w:eastAsia="楷体_GB2312"/>
          <w:b/>
          <w:sz w:val="32"/>
          <w:szCs w:val="32"/>
        </w:rPr>
        <w:t>月制</w:t>
      </w:r>
    </w:p>
    <w:p w14:paraId="5AF70330" w14:textId="19A0208F" w:rsidR="00691519" w:rsidRDefault="00691519">
      <w:pPr>
        <w:widowControl/>
        <w:jc w:val="left"/>
        <w:rPr>
          <w:rFonts w:eastAsia="楷体_GB2312"/>
          <w:sz w:val="32"/>
          <w:szCs w:val="32"/>
        </w:rPr>
      </w:pPr>
      <w:r>
        <w:rPr>
          <w:rFonts w:eastAsia="楷体_GB2312"/>
          <w:sz w:val="32"/>
          <w:szCs w:val="32"/>
        </w:rPr>
        <w:br w:type="page"/>
      </w:r>
    </w:p>
    <w:p w14:paraId="2F0DD655" w14:textId="3F70E1B4" w:rsidR="008C2366" w:rsidRDefault="008C2366">
      <w:pPr>
        <w:widowControl/>
        <w:jc w:val="left"/>
        <w:rPr>
          <w:rFonts w:eastAsia="楷体_GB2312"/>
          <w:sz w:val="32"/>
          <w:szCs w:val="32"/>
        </w:rPr>
      </w:pPr>
      <w:r>
        <w:rPr>
          <w:rFonts w:eastAsia="楷体_GB2312" w:hint="eastAsia"/>
          <w:sz w:val="32"/>
          <w:szCs w:val="32"/>
        </w:rPr>
        <w:lastRenderedPageBreak/>
        <w:t>一、基本信息</w:t>
      </w:r>
    </w:p>
    <w:tbl>
      <w:tblPr>
        <w:tblW w:w="904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6"/>
        <w:gridCol w:w="969"/>
        <w:gridCol w:w="236"/>
        <w:gridCol w:w="1040"/>
        <w:gridCol w:w="110"/>
        <w:gridCol w:w="31"/>
        <w:gridCol w:w="851"/>
        <w:gridCol w:w="850"/>
        <w:gridCol w:w="328"/>
        <w:gridCol w:w="239"/>
        <w:gridCol w:w="426"/>
        <w:gridCol w:w="992"/>
        <w:gridCol w:w="956"/>
        <w:gridCol w:w="623"/>
        <w:gridCol w:w="952"/>
      </w:tblGrid>
      <w:tr w:rsidR="008C2366" w:rsidRPr="00BB1142" w14:paraId="4CF41064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6D6FF7F8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>
              <w:rPr>
                <w:rFonts w:ascii="楷体_GB2312" w:eastAsia="楷体_GB2312"/>
                <w:szCs w:val="21"/>
              </w:rPr>
              <w:br w:type="page"/>
            </w:r>
            <w:r w:rsidRPr="00BB1142">
              <w:rPr>
                <w:rFonts w:eastAsia="楷体_GB2312"/>
                <w:sz w:val="24"/>
              </w:rPr>
              <w:br w:type="page"/>
            </w:r>
            <w:r w:rsidRPr="00BB1142">
              <w:rPr>
                <w:sz w:val="24"/>
              </w:rPr>
              <w:br w:type="page"/>
            </w:r>
            <w:r w:rsidRPr="00BB1142">
              <w:rPr>
                <w:rFonts w:hAnsi="宋体"/>
                <w:sz w:val="24"/>
              </w:rPr>
              <w:t>课题名称</w:t>
            </w:r>
          </w:p>
        </w:tc>
        <w:tc>
          <w:tcPr>
            <w:tcW w:w="7634" w:type="dxa"/>
            <w:gridSpan w:val="13"/>
            <w:vAlign w:val="center"/>
          </w:tcPr>
          <w:p w14:paraId="7B88DF86" w14:textId="6CBE8F3C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</w:tr>
      <w:tr w:rsidR="008C2366" w:rsidRPr="00BB1142" w14:paraId="02D4824C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4A2597C8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申请人</w:t>
            </w:r>
          </w:p>
          <w:p w14:paraId="1F3CAA20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姓</w:t>
            </w:r>
            <w:r w:rsidRPr="00BB1142">
              <w:rPr>
                <w:sz w:val="24"/>
              </w:rPr>
              <w:t xml:space="preserve">  </w:t>
            </w:r>
            <w:r w:rsidRPr="00BB1142">
              <w:rPr>
                <w:rFonts w:hAnsi="宋体"/>
                <w:sz w:val="24"/>
              </w:rPr>
              <w:t>名</w:t>
            </w:r>
          </w:p>
        </w:tc>
        <w:tc>
          <w:tcPr>
            <w:tcW w:w="1276" w:type="dxa"/>
            <w:gridSpan w:val="2"/>
            <w:vAlign w:val="center"/>
          </w:tcPr>
          <w:p w14:paraId="755758A0" w14:textId="3B66AB18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32EFEB83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性</w:t>
            </w:r>
            <w:r w:rsidRPr="00BB1142">
              <w:rPr>
                <w:sz w:val="24"/>
              </w:rPr>
              <w:t xml:space="preserve">  </w:t>
            </w:r>
            <w:r w:rsidRPr="00BB1142">
              <w:rPr>
                <w:rFonts w:hAnsi="宋体"/>
                <w:sz w:val="24"/>
              </w:rPr>
              <w:t>别</w:t>
            </w:r>
          </w:p>
        </w:tc>
        <w:tc>
          <w:tcPr>
            <w:tcW w:w="1417" w:type="dxa"/>
            <w:gridSpan w:val="3"/>
            <w:vAlign w:val="center"/>
          </w:tcPr>
          <w:p w14:paraId="392ABDF5" w14:textId="3382C906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426" w:type="dxa"/>
            <w:vAlign w:val="center"/>
          </w:tcPr>
          <w:p w14:paraId="37C630C7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出生</w:t>
            </w:r>
          </w:p>
          <w:p w14:paraId="494A14CA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年月</w:t>
            </w:r>
          </w:p>
        </w:tc>
        <w:tc>
          <w:tcPr>
            <w:tcW w:w="992" w:type="dxa"/>
            <w:vAlign w:val="center"/>
          </w:tcPr>
          <w:p w14:paraId="3A0C62B3" w14:textId="1FD46DBE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956" w:type="dxa"/>
            <w:vAlign w:val="center"/>
          </w:tcPr>
          <w:p w14:paraId="0833344A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学</w:t>
            </w:r>
            <w:r w:rsidRPr="00BB1142">
              <w:rPr>
                <w:sz w:val="24"/>
              </w:rPr>
              <w:t xml:space="preserve"> </w:t>
            </w:r>
            <w:r w:rsidRPr="00BB1142">
              <w:rPr>
                <w:rFonts w:hAnsi="宋体"/>
                <w:sz w:val="24"/>
              </w:rPr>
              <w:t>历</w:t>
            </w:r>
          </w:p>
        </w:tc>
        <w:tc>
          <w:tcPr>
            <w:tcW w:w="1575" w:type="dxa"/>
            <w:gridSpan w:val="2"/>
            <w:vAlign w:val="center"/>
          </w:tcPr>
          <w:p w14:paraId="2F69A465" w14:textId="5A62EABE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</w:tr>
      <w:tr w:rsidR="008C2366" w:rsidRPr="00BB1142" w14:paraId="5D44F71F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2D975BA7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身份证号</w:t>
            </w:r>
            <w:r>
              <w:rPr>
                <w:rFonts w:hAnsi="宋体" w:hint="eastAsia"/>
                <w:sz w:val="24"/>
              </w:rPr>
              <w:t>或</w:t>
            </w:r>
            <w:r w:rsidRPr="00B06FC0">
              <w:rPr>
                <w:rFonts w:hAnsi="宋体" w:hint="eastAsia"/>
                <w:sz w:val="24"/>
              </w:rPr>
              <w:t>护照号</w:t>
            </w:r>
          </w:p>
        </w:tc>
        <w:tc>
          <w:tcPr>
            <w:tcW w:w="4111" w:type="dxa"/>
            <w:gridSpan w:val="9"/>
            <w:vAlign w:val="center"/>
          </w:tcPr>
          <w:p w14:paraId="22A3D86F" w14:textId="73DAE0CF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02B2DEBD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职</w:t>
            </w:r>
            <w:r w:rsidRPr="00BB1142">
              <w:rPr>
                <w:sz w:val="24"/>
              </w:rPr>
              <w:t xml:space="preserve"> </w:t>
            </w:r>
            <w:r w:rsidRPr="00BB1142">
              <w:rPr>
                <w:rFonts w:hAnsi="宋体"/>
                <w:sz w:val="24"/>
              </w:rPr>
              <w:t>称</w:t>
            </w:r>
          </w:p>
        </w:tc>
        <w:tc>
          <w:tcPr>
            <w:tcW w:w="1575" w:type="dxa"/>
            <w:gridSpan w:val="2"/>
            <w:vAlign w:val="center"/>
          </w:tcPr>
          <w:p w14:paraId="2317A5EB" w14:textId="2EEF6B79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</w:tr>
      <w:tr w:rsidR="008C2366" w:rsidRPr="00BB1142" w14:paraId="43151514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39C94D6F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所在单位</w:t>
            </w:r>
          </w:p>
        </w:tc>
        <w:tc>
          <w:tcPr>
            <w:tcW w:w="7634" w:type="dxa"/>
            <w:gridSpan w:val="13"/>
            <w:vAlign w:val="center"/>
          </w:tcPr>
          <w:p w14:paraId="7AAC67BF" w14:textId="4E2B72AB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</w:tr>
      <w:tr w:rsidR="008C2366" w:rsidRPr="00BB1142" w14:paraId="3DAE1986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1AD68280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最后学位</w:t>
            </w:r>
          </w:p>
        </w:tc>
        <w:tc>
          <w:tcPr>
            <w:tcW w:w="1276" w:type="dxa"/>
            <w:gridSpan w:val="2"/>
            <w:vAlign w:val="center"/>
          </w:tcPr>
          <w:p w14:paraId="325920FF" w14:textId="64793223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2409" w:type="dxa"/>
            <w:gridSpan w:val="6"/>
            <w:vAlign w:val="center"/>
          </w:tcPr>
          <w:p w14:paraId="2053AED4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获得最后学位的</w:t>
            </w:r>
          </w:p>
          <w:p w14:paraId="4566CCD6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时间及授予单位</w:t>
            </w:r>
          </w:p>
        </w:tc>
        <w:tc>
          <w:tcPr>
            <w:tcW w:w="3949" w:type="dxa"/>
            <w:gridSpan w:val="5"/>
            <w:vAlign w:val="center"/>
          </w:tcPr>
          <w:p w14:paraId="13CD1512" w14:textId="18855570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</w:tr>
      <w:tr w:rsidR="008C2366" w:rsidRPr="00BB1142" w14:paraId="75E6ADF5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Merge w:val="restart"/>
            <w:vAlign w:val="center"/>
          </w:tcPr>
          <w:p w14:paraId="5B15F62E" w14:textId="77777777" w:rsidR="008C2366" w:rsidRDefault="008C2366" w:rsidP="00FB0F84">
            <w:pPr>
              <w:jc w:val="center"/>
              <w:rPr>
                <w:rFonts w:hAnsi="宋体"/>
                <w:sz w:val="24"/>
              </w:rPr>
            </w:pPr>
            <w:r w:rsidRPr="00BB1142">
              <w:rPr>
                <w:rFonts w:hAnsi="宋体"/>
                <w:sz w:val="24"/>
              </w:rPr>
              <w:t>课题期限</w:t>
            </w:r>
          </w:p>
          <w:p w14:paraId="74922E01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>
              <w:rPr>
                <w:rFonts w:hAnsi="宋体" w:hint="eastAsia"/>
                <w:sz w:val="24"/>
              </w:rPr>
              <w:t>（年）</w:t>
            </w:r>
          </w:p>
        </w:tc>
        <w:tc>
          <w:tcPr>
            <w:tcW w:w="1276" w:type="dxa"/>
            <w:gridSpan w:val="2"/>
            <w:vMerge w:val="restart"/>
            <w:vAlign w:val="center"/>
          </w:tcPr>
          <w:p w14:paraId="26FBE0C3" w14:textId="7EB0ECCB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992" w:type="dxa"/>
            <w:gridSpan w:val="3"/>
            <w:vMerge w:val="restart"/>
            <w:vAlign w:val="center"/>
          </w:tcPr>
          <w:p w14:paraId="27EA712F" w14:textId="77777777" w:rsidR="008C2366" w:rsidRPr="00BB1142" w:rsidRDefault="008C2366" w:rsidP="00FB0F84">
            <w:pPr>
              <w:pStyle w:val="1"/>
              <w:rPr>
                <w:b w:val="0"/>
                <w:sz w:val="24"/>
                <w:szCs w:val="24"/>
              </w:rPr>
            </w:pPr>
            <w:r w:rsidRPr="00BB1142">
              <w:rPr>
                <w:rFonts w:hAnsi="宋体"/>
                <w:b w:val="0"/>
                <w:sz w:val="24"/>
                <w:szCs w:val="24"/>
              </w:rPr>
              <w:t>电</w:t>
            </w:r>
            <w:r w:rsidRPr="00BB1142">
              <w:rPr>
                <w:b w:val="0"/>
                <w:sz w:val="24"/>
                <w:szCs w:val="24"/>
              </w:rPr>
              <w:t xml:space="preserve"> </w:t>
            </w:r>
            <w:r w:rsidRPr="00BB1142">
              <w:rPr>
                <w:rFonts w:hAnsi="宋体"/>
                <w:b w:val="0"/>
                <w:sz w:val="24"/>
                <w:szCs w:val="24"/>
              </w:rPr>
              <w:t>子</w:t>
            </w:r>
          </w:p>
          <w:p w14:paraId="6804D178" w14:textId="77777777" w:rsidR="008C2366" w:rsidRPr="00BB1142" w:rsidRDefault="008C2366" w:rsidP="00FB0F84">
            <w:pPr>
              <w:pStyle w:val="1"/>
              <w:rPr>
                <w:b w:val="0"/>
                <w:sz w:val="24"/>
                <w:szCs w:val="24"/>
              </w:rPr>
            </w:pPr>
            <w:r w:rsidRPr="00BB1142">
              <w:rPr>
                <w:rFonts w:hAnsi="宋体"/>
                <w:b w:val="0"/>
                <w:sz w:val="24"/>
                <w:szCs w:val="24"/>
              </w:rPr>
              <w:t>邮</w:t>
            </w:r>
            <w:r w:rsidRPr="00BB1142">
              <w:rPr>
                <w:b w:val="0"/>
                <w:sz w:val="24"/>
                <w:szCs w:val="24"/>
              </w:rPr>
              <w:t xml:space="preserve"> </w:t>
            </w:r>
            <w:r w:rsidRPr="00BB1142">
              <w:rPr>
                <w:rFonts w:hAnsi="宋体"/>
                <w:b w:val="0"/>
                <w:sz w:val="24"/>
                <w:szCs w:val="24"/>
              </w:rPr>
              <w:t>件</w:t>
            </w:r>
          </w:p>
        </w:tc>
        <w:tc>
          <w:tcPr>
            <w:tcW w:w="1843" w:type="dxa"/>
            <w:gridSpan w:val="4"/>
            <w:vMerge w:val="restart"/>
            <w:vAlign w:val="center"/>
          </w:tcPr>
          <w:p w14:paraId="1BE4C7AE" w14:textId="79885850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32CD24F2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电</w:t>
            </w:r>
            <w:r w:rsidRPr="00BB1142">
              <w:rPr>
                <w:sz w:val="24"/>
              </w:rPr>
              <w:t xml:space="preserve"> </w:t>
            </w:r>
            <w:r w:rsidRPr="00BB1142">
              <w:rPr>
                <w:rFonts w:hAnsi="宋体"/>
                <w:sz w:val="24"/>
              </w:rPr>
              <w:t>话</w:t>
            </w:r>
          </w:p>
        </w:tc>
        <w:tc>
          <w:tcPr>
            <w:tcW w:w="1575" w:type="dxa"/>
            <w:gridSpan w:val="2"/>
            <w:vAlign w:val="center"/>
          </w:tcPr>
          <w:p w14:paraId="030F1D60" w14:textId="052CBCE0" w:rsidR="008C2366" w:rsidRPr="00BB1142" w:rsidRDefault="008C2366" w:rsidP="00FB0F84">
            <w:pPr>
              <w:rPr>
                <w:sz w:val="24"/>
              </w:rPr>
            </w:pPr>
          </w:p>
        </w:tc>
      </w:tr>
      <w:tr w:rsidR="008C2366" w:rsidRPr="00BB1142" w14:paraId="479AFA12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Merge/>
            <w:vAlign w:val="center"/>
          </w:tcPr>
          <w:p w14:paraId="2DAC9827" w14:textId="77777777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gridSpan w:val="2"/>
            <w:vMerge/>
            <w:vAlign w:val="center"/>
          </w:tcPr>
          <w:p w14:paraId="5155DC38" w14:textId="77777777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992" w:type="dxa"/>
            <w:gridSpan w:val="3"/>
            <w:vMerge/>
            <w:vAlign w:val="center"/>
          </w:tcPr>
          <w:p w14:paraId="65EE3831" w14:textId="77777777" w:rsidR="008C2366" w:rsidRPr="00BB1142" w:rsidRDefault="008C2366" w:rsidP="00FB0F84">
            <w:pPr>
              <w:pStyle w:val="1"/>
              <w:rPr>
                <w:b w:val="0"/>
                <w:sz w:val="24"/>
                <w:szCs w:val="24"/>
              </w:rPr>
            </w:pPr>
          </w:p>
        </w:tc>
        <w:tc>
          <w:tcPr>
            <w:tcW w:w="1843" w:type="dxa"/>
            <w:gridSpan w:val="4"/>
            <w:vMerge/>
            <w:vAlign w:val="center"/>
          </w:tcPr>
          <w:p w14:paraId="7EEEA68F" w14:textId="77777777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2478B855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传</w:t>
            </w:r>
            <w:r w:rsidRPr="00BB1142">
              <w:rPr>
                <w:sz w:val="24"/>
              </w:rPr>
              <w:t xml:space="preserve"> </w:t>
            </w:r>
            <w:r w:rsidRPr="00BB1142">
              <w:rPr>
                <w:rFonts w:hAnsi="宋体"/>
                <w:sz w:val="24"/>
              </w:rPr>
              <w:t>真</w:t>
            </w:r>
          </w:p>
        </w:tc>
        <w:tc>
          <w:tcPr>
            <w:tcW w:w="1575" w:type="dxa"/>
            <w:gridSpan w:val="2"/>
            <w:vAlign w:val="center"/>
          </w:tcPr>
          <w:p w14:paraId="46445C6F" w14:textId="205689CF" w:rsidR="008C2366" w:rsidRPr="00BB1142" w:rsidRDefault="008C2366" w:rsidP="00FB0F84">
            <w:pPr>
              <w:rPr>
                <w:sz w:val="24"/>
              </w:rPr>
            </w:pPr>
          </w:p>
        </w:tc>
      </w:tr>
      <w:tr w:rsidR="008C2366" w:rsidRPr="00BB1142" w14:paraId="78483286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1F786606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通讯地址</w:t>
            </w:r>
          </w:p>
        </w:tc>
        <w:tc>
          <w:tcPr>
            <w:tcW w:w="4111" w:type="dxa"/>
            <w:gridSpan w:val="9"/>
            <w:vAlign w:val="center"/>
          </w:tcPr>
          <w:p w14:paraId="68EEB3B7" w14:textId="48FF4CA9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287174E2" w14:textId="77777777" w:rsidR="008C2366" w:rsidRPr="00BB1142" w:rsidRDefault="008C2366" w:rsidP="00FB0F84">
            <w:pPr>
              <w:jc w:val="center"/>
              <w:rPr>
                <w:bCs/>
                <w:sz w:val="24"/>
              </w:rPr>
            </w:pPr>
            <w:r w:rsidRPr="00BB1142">
              <w:rPr>
                <w:rFonts w:hAnsi="宋体"/>
                <w:bCs/>
                <w:sz w:val="24"/>
              </w:rPr>
              <w:t>邮</w:t>
            </w:r>
            <w:r w:rsidRPr="00BB1142">
              <w:rPr>
                <w:bCs/>
                <w:sz w:val="24"/>
              </w:rPr>
              <w:t xml:space="preserve"> </w:t>
            </w:r>
            <w:r w:rsidRPr="00BB1142">
              <w:rPr>
                <w:rFonts w:hAnsi="宋体"/>
                <w:bCs/>
                <w:sz w:val="24"/>
              </w:rPr>
              <w:t>编</w:t>
            </w:r>
          </w:p>
        </w:tc>
        <w:tc>
          <w:tcPr>
            <w:tcW w:w="1575" w:type="dxa"/>
            <w:gridSpan w:val="2"/>
            <w:vAlign w:val="center"/>
          </w:tcPr>
          <w:p w14:paraId="239DD02E" w14:textId="32F19906" w:rsidR="008C2366" w:rsidRPr="00BB1142" w:rsidRDefault="008C2366" w:rsidP="00FB0F84">
            <w:pPr>
              <w:rPr>
                <w:sz w:val="24"/>
              </w:rPr>
            </w:pPr>
          </w:p>
        </w:tc>
      </w:tr>
      <w:tr w:rsidR="008C2366" w:rsidRPr="00BB1142" w14:paraId="7E8F515E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04C73944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>
              <w:rPr>
                <w:rFonts w:hAnsi="宋体" w:hint="eastAsia"/>
                <w:sz w:val="24"/>
              </w:rPr>
              <w:t>联合</w:t>
            </w:r>
            <w:r w:rsidRPr="00BB1142">
              <w:rPr>
                <w:rFonts w:hAnsi="宋体"/>
                <w:sz w:val="24"/>
              </w:rPr>
              <w:t>申请人姓名</w:t>
            </w:r>
          </w:p>
        </w:tc>
        <w:tc>
          <w:tcPr>
            <w:tcW w:w="1276" w:type="dxa"/>
            <w:gridSpan w:val="2"/>
            <w:vAlign w:val="center"/>
          </w:tcPr>
          <w:p w14:paraId="69EC9F78" w14:textId="158C78B4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35AEC085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性</w:t>
            </w:r>
            <w:r w:rsidRPr="00BB1142">
              <w:rPr>
                <w:sz w:val="24"/>
              </w:rPr>
              <w:t xml:space="preserve">  </w:t>
            </w:r>
            <w:r w:rsidRPr="00BB1142">
              <w:rPr>
                <w:rFonts w:hAnsi="宋体"/>
                <w:sz w:val="24"/>
              </w:rPr>
              <w:t>别</w:t>
            </w:r>
          </w:p>
        </w:tc>
        <w:tc>
          <w:tcPr>
            <w:tcW w:w="850" w:type="dxa"/>
            <w:vAlign w:val="center"/>
          </w:tcPr>
          <w:p w14:paraId="0C1C86CF" w14:textId="1D886B63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993" w:type="dxa"/>
            <w:gridSpan w:val="3"/>
            <w:vAlign w:val="center"/>
          </w:tcPr>
          <w:p w14:paraId="3D6C7A88" w14:textId="77777777" w:rsidR="008C2366" w:rsidRPr="00BB1142" w:rsidRDefault="008C2366" w:rsidP="004D075C">
            <w:pPr>
              <w:jc w:val="left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出生</w:t>
            </w:r>
          </w:p>
          <w:p w14:paraId="05A58A41" w14:textId="77777777" w:rsidR="008C2366" w:rsidRPr="00BB1142" w:rsidRDefault="008C2366" w:rsidP="00FB0F84">
            <w:pPr>
              <w:widowControl/>
              <w:jc w:val="left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年月</w:t>
            </w:r>
          </w:p>
        </w:tc>
        <w:tc>
          <w:tcPr>
            <w:tcW w:w="992" w:type="dxa"/>
            <w:vAlign w:val="center"/>
          </w:tcPr>
          <w:p w14:paraId="3AB580BB" w14:textId="507B195A" w:rsidR="008C2366" w:rsidRPr="00BB1142" w:rsidRDefault="008C2366" w:rsidP="00FB0F84">
            <w:pPr>
              <w:widowControl/>
              <w:jc w:val="left"/>
              <w:rPr>
                <w:sz w:val="24"/>
              </w:rPr>
            </w:pPr>
          </w:p>
        </w:tc>
        <w:tc>
          <w:tcPr>
            <w:tcW w:w="956" w:type="dxa"/>
            <w:vAlign w:val="center"/>
          </w:tcPr>
          <w:p w14:paraId="60186AB6" w14:textId="77777777" w:rsidR="008C2366" w:rsidRPr="00BB1142" w:rsidRDefault="008C2366" w:rsidP="00FB0F84">
            <w:pPr>
              <w:widowControl/>
              <w:jc w:val="left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学</w:t>
            </w:r>
            <w:r w:rsidRPr="00BB1142">
              <w:rPr>
                <w:sz w:val="24"/>
              </w:rPr>
              <w:t xml:space="preserve"> </w:t>
            </w:r>
            <w:r w:rsidRPr="00BB1142">
              <w:rPr>
                <w:rFonts w:hAnsi="宋体"/>
                <w:sz w:val="24"/>
              </w:rPr>
              <w:t>历</w:t>
            </w:r>
          </w:p>
        </w:tc>
        <w:tc>
          <w:tcPr>
            <w:tcW w:w="1575" w:type="dxa"/>
            <w:gridSpan w:val="2"/>
            <w:vAlign w:val="center"/>
          </w:tcPr>
          <w:p w14:paraId="23C2ADB9" w14:textId="4D019342" w:rsidR="008C2366" w:rsidRPr="00BB1142" w:rsidRDefault="008C2366" w:rsidP="00FB0F84">
            <w:pPr>
              <w:widowControl/>
              <w:jc w:val="left"/>
              <w:rPr>
                <w:sz w:val="24"/>
              </w:rPr>
            </w:pPr>
          </w:p>
        </w:tc>
      </w:tr>
      <w:tr w:rsidR="008C2366" w:rsidRPr="00BB1142" w14:paraId="300761D4" w14:textId="77777777" w:rsidTr="003E584A"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5B318812" w14:textId="77777777" w:rsidR="008C2366" w:rsidRPr="00BB1142" w:rsidRDefault="008C2366" w:rsidP="00FB0F84">
            <w:pPr>
              <w:jc w:val="center"/>
              <w:rPr>
                <w:rFonts w:hAnsi="宋体"/>
                <w:sz w:val="24"/>
              </w:rPr>
            </w:pPr>
            <w:r w:rsidRPr="00BB1142">
              <w:rPr>
                <w:rFonts w:hAnsi="宋体"/>
                <w:sz w:val="24"/>
              </w:rPr>
              <w:t>身份证号</w:t>
            </w:r>
            <w:r>
              <w:rPr>
                <w:rFonts w:hAnsi="宋体" w:hint="eastAsia"/>
                <w:sz w:val="24"/>
              </w:rPr>
              <w:t>或</w:t>
            </w:r>
            <w:r w:rsidRPr="00B06FC0">
              <w:rPr>
                <w:rFonts w:hAnsi="宋体" w:hint="eastAsia"/>
                <w:sz w:val="24"/>
              </w:rPr>
              <w:t>护照号</w:t>
            </w:r>
          </w:p>
        </w:tc>
        <w:tc>
          <w:tcPr>
            <w:tcW w:w="4111" w:type="dxa"/>
            <w:gridSpan w:val="9"/>
            <w:vAlign w:val="center"/>
          </w:tcPr>
          <w:p w14:paraId="163DFD5F" w14:textId="5AE5773E" w:rsidR="008C2366" w:rsidRPr="00BB1142" w:rsidRDefault="008C2366" w:rsidP="00FB0F84">
            <w:pPr>
              <w:jc w:val="center"/>
              <w:rPr>
                <w:sz w:val="24"/>
              </w:rPr>
            </w:pPr>
          </w:p>
        </w:tc>
        <w:tc>
          <w:tcPr>
            <w:tcW w:w="1948" w:type="dxa"/>
            <w:gridSpan w:val="2"/>
            <w:vAlign w:val="center"/>
          </w:tcPr>
          <w:p w14:paraId="632DEF64" w14:textId="77777777" w:rsidR="008C2366" w:rsidRPr="00BB1142" w:rsidRDefault="008C2366" w:rsidP="00FB0F84">
            <w:pPr>
              <w:jc w:val="center"/>
              <w:rPr>
                <w:rFonts w:hAnsi="宋体"/>
                <w:bCs/>
                <w:sz w:val="24"/>
              </w:rPr>
            </w:pPr>
            <w:r w:rsidRPr="00BB1142">
              <w:rPr>
                <w:rFonts w:hAnsi="宋体"/>
                <w:sz w:val="24"/>
              </w:rPr>
              <w:t>职</w:t>
            </w:r>
            <w:r w:rsidRPr="00BB1142">
              <w:rPr>
                <w:sz w:val="24"/>
              </w:rPr>
              <w:t xml:space="preserve"> </w:t>
            </w:r>
            <w:r w:rsidRPr="00BB1142">
              <w:rPr>
                <w:rFonts w:hAnsi="宋体"/>
                <w:sz w:val="24"/>
              </w:rPr>
              <w:t>称</w:t>
            </w:r>
          </w:p>
        </w:tc>
        <w:tc>
          <w:tcPr>
            <w:tcW w:w="1575" w:type="dxa"/>
            <w:gridSpan w:val="2"/>
            <w:vAlign w:val="center"/>
          </w:tcPr>
          <w:p w14:paraId="7445ACE9" w14:textId="301C6954" w:rsidR="008C2366" w:rsidRPr="00BB1142" w:rsidRDefault="008C2366" w:rsidP="00FB0F84">
            <w:pPr>
              <w:rPr>
                <w:sz w:val="24"/>
              </w:rPr>
            </w:pPr>
          </w:p>
        </w:tc>
      </w:tr>
      <w:tr w:rsidR="008C2366" w:rsidRPr="00BB1142" w14:paraId="1F0BCB95" w14:textId="77777777" w:rsidTr="00FB0F84">
        <w:trPr>
          <w:trHeight w:val="397"/>
          <w:jc w:val="center"/>
        </w:trPr>
        <w:tc>
          <w:tcPr>
            <w:tcW w:w="9049" w:type="dxa"/>
            <w:gridSpan w:val="15"/>
            <w:vAlign w:val="center"/>
          </w:tcPr>
          <w:p w14:paraId="2640CD2C" w14:textId="77777777" w:rsidR="008C2366" w:rsidRPr="00BB1142" w:rsidRDefault="008C2366" w:rsidP="00FB0F84">
            <w:pPr>
              <w:jc w:val="center"/>
              <w:rPr>
                <w:sz w:val="24"/>
              </w:rPr>
            </w:pPr>
            <w:r w:rsidRPr="00BB1142">
              <w:rPr>
                <w:rFonts w:hAnsi="宋体"/>
                <w:sz w:val="24"/>
              </w:rPr>
              <w:t>研究队伍</w:t>
            </w:r>
          </w:p>
        </w:tc>
      </w:tr>
      <w:tr w:rsidR="008C2366" w:rsidRPr="00606F4D" w14:paraId="03B4296F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228DC841" w14:textId="77777777" w:rsidR="008C2366" w:rsidRPr="00606F4D" w:rsidRDefault="008C2366" w:rsidP="00FB0F84">
            <w:pPr>
              <w:widowControl/>
              <w:spacing w:line="300" w:lineRule="auto"/>
              <w:ind w:rightChars="5" w:right="10"/>
              <w:jc w:val="center"/>
              <w:rPr>
                <w:bCs/>
                <w:color w:val="000000"/>
                <w:sz w:val="24"/>
              </w:rPr>
            </w:pPr>
            <w:r w:rsidRPr="00606F4D">
              <w:rPr>
                <w:rFonts w:hAnsi="宋体"/>
                <w:bCs/>
                <w:color w:val="000000"/>
                <w:sz w:val="24"/>
              </w:rPr>
              <w:t>姓</w:t>
            </w:r>
            <w:r w:rsidRPr="00606F4D">
              <w:rPr>
                <w:bCs/>
                <w:color w:val="000000"/>
                <w:sz w:val="24"/>
              </w:rPr>
              <w:t xml:space="preserve">  </w:t>
            </w:r>
            <w:r w:rsidRPr="00606F4D">
              <w:rPr>
                <w:rFonts w:hAnsi="宋体"/>
                <w:bCs/>
                <w:color w:val="000000"/>
                <w:sz w:val="24"/>
              </w:rPr>
              <w:t>名</w:t>
            </w:r>
          </w:p>
        </w:tc>
        <w:tc>
          <w:tcPr>
            <w:tcW w:w="1417" w:type="dxa"/>
            <w:gridSpan w:val="4"/>
            <w:vAlign w:val="center"/>
          </w:tcPr>
          <w:p w14:paraId="34483723" w14:textId="77777777" w:rsidR="008C2366" w:rsidRPr="00606F4D" w:rsidRDefault="008C2366" w:rsidP="00FB0F84">
            <w:pPr>
              <w:widowControl/>
              <w:spacing w:line="300" w:lineRule="auto"/>
              <w:ind w:rightChars="5" w:right="10"/>
              <w:jc w:val="center"/>
              <w:rPr>
                <w:bCs/>
                <w:color w:val="000000"/>
                <w:sz w:val="24"/>
              </w:rPr>
            </w:pPr>
            <w:r w:rsidRPr="00606F4D">
              <w:rPr>
                <w:rFonts w:hAnsi="宋体"/>
                <w:bCs/>
                <w:color w:val="000000"/>
                <w:sz w:val="24"/>
              </w:rPr>
              <w:t>出生年月</w:t>
            </w:r>
          </w:p>
        </w:tc>
        <w:tc>
          <w:tcPr>
            <w:tcW w:w="851" w:type="dxa"/>
            <w:vAlign w:val="center"/>
          </w:tcPr>
          <w:p w14:paraId="5178052B" w14:textId="77777777" w:rsidR="008C2366" w:rsidRPr="00606F4D" w:rsidRDefault="008C2366" w:rsidP="00FB0F84">
            <w:pPr>
              <w:widowControl/>
              <w:spacing w:line="300" w:lineRule="auto"/>
              <w:ind w:rightChars="5" w:right="10"/>
              <w:rPr>
                <w:bCs/>
                <w:color w:val="000000"/>
                <w:sz w:val="24"/>
              </w:rPr>
            </w:pPr>
            <w:r w:rsidRPr="00606F4D">
              <w:rPr>
                <w:rFonts w:hint="eastAsia"/>
                <w:bCs/>
                <w:color w:val="000000"/>
                <w:sz w:val="24"/>
              </w:rPr>
              <w:t>性别</w:t>
            </w:r>
          </w:p>
        </w:tc>
        <w:tc>
          <w:tcPr>
            <w:tcW w:w="1417" w:type="dxa"/>
            <w:gridSpan w:val="3"/>
            <w:vAlign w:val="center"/>
          </w:tcPr>
          <w:p w14:paraId="046B1918" w14:textId="77777777" w:rsidR="008C2366" w:rsidRPr="00606F4D" w:rsidRDefault="008C2366" w:rsidP="00FB0F84">
            <w:pPr>
              <w:widowControl/>
              <w:spacing w:line="300" w:lineRule="auto"/>
              <w:ind w:rightChars="5" w:right="10"/>
              <w:jc w:val="center"/>
              <w:rPr>
                <w:bCs/>
                <w:color w:val="000000"/>
                <w:sz w:val="24"/>
              </w:rPr>
            </w:pPr>
            <w:r w:rsidRPr="00606F4D">
              <w:rPr>
                <w:rFonts w:hAnsi="宋体"/>
                <w:bCs/>
                <w:color w:val="000000"/>
                <w:sz w:val="24"/>
              </w:rPr>
              <w:t>职称</w:t>
            </w:r>
            <w:r w:rsidRPr="00606F4D">
              <w:rPr>
                <w:bCs/>
                <w:color w:val="000000"/>
                <w:sz w:val="24"/>
              </w:rPr>
              <w:t>/</w:t>
            </w:r>
            <w:r w:rsidRPr="00606F4D">
              <w:rPr>
                <w:rFonts w:hAnsi="宋体"/>
                <w:bCs/>
                <w:color w:val="000000"/>
                <w:sz w:val="24"/>
              </w:rPr>
              <w:t>学位</w:t>
            </w:r>
          </w:p>
        </w:tc>
        <w:tc>
          <w:tcPr>
            <w:tcW w:w="1418" w:type="dxa"/>
            <w:gridSpan w:val="2"/>
            <w:vAlign w:val="center"/>
          </w:tcPr>
          <w:p w14:paraId="1BAE525C" w14:textId="77777777" w:rsidR="008C2366" w:rsidRPr="00606F4D" w:rsidRDefault="008C2366" w:rsidP="00FB0F84">
            <w:pPr>
              <w:widowControl/>
              <w:spacing w:line="300" w:lineRule="auto"/>
              <w:ind w:rightChars="5" w:right="10"/>
              <w:jc w:val="center"/>
              <w:rPr>
                <w:bCs/>
                <w:color w:val="000000"/>
                <w:sz w:val="24"/>
              </w:rPr>
            </w:pPr>
            <w:r w:rsidRPr="00606F4D">
              <w:rPr>
                <w:rFonts w:hAnsi="宋体"/>
                <w:color w:val="000000"/>
                <w:sz w:val="24"/>
              </w:rPr>
              <w:t>从事研究方向</w:t>
            </w:r>
          </w:p>
        </w:tc>
        <w:tc>
          <w:tcPr>
            <w:tcW w:w="1579" w:type="dxa"/>
            <w:gridSpan w:val="2"/>
            <w:vAlign w:val="center"/>
          </w:tcPr>
          <w:p w14:paraId="099A6672" w14:textId="77777777" w:rsidR="008C2366" w:rsidRPr="00606F4D" w:rsidRDefault="008C2366" w:rsidP="00FB0F84">
            <w:pPr>
              <w:widowControl/>
              <w:spacing w:line="300" w:lineRule="auto"/>
              <w:ind w:rightChars="5" w:right="10"/>
              <w:jc w:val="center"/>
              <w:rPr>
                <w:bCs/>
                <w:color w:val="000000"/>
                <w:sz w:val="24"/>
              </w:rPr>
            </w:pPr>
            <w:r w:rsidRPr="00606F4D">
              <w:rPr>
                <w:rFonts w:hAnsi="宋体"/>
                <w:bCs/>
                <w:color w:val="000000"/>
                <w:sz w:val="24"/>
              </w:rPr>
              <w:t>工作单位</w:t>
            </w:r>
          </w:p>
        </w:tc>
        <w:tc>
          <w:tcPr>
            <w:tcW w:w="952" w:type="dxa"/>
            <w:vAlign w:val="center"/>
          </w:tcPr>
          <w:p w14:paraId="0358E0C9" w14:textId="77777777" w:rsidR="008C2366" w:rsidRPr="00606F4D" w:rsidRDefault="008C2366" w:rsidP="00FB0F84">
            <w:pPr>
              <w:widowControl/>
              <w:spacing w:line="300" w:lineRule="auto"/>
              <w:ind w:rightChars="5" w:right="10"/>
              <w:jc w:val="center"/>
              <w:rPr>
                <w:bCs/>
                <w:color w:val="000000"/>
                <w:sz w:val="24"/>
              </w:rPr>
            </w:pPr>
            <w:r w:rsidRPr="00606F4D">
              <w:rPr>
                <w:rFonts w:hint="eastAsia"/>
                <w:bCs/>
                <w:color w:val="000000"/>
                <w:sz w:val="24"/>
              </w:rPr>
              <w:t>签名</w:t>
            </w:r>
          </w:p>
        </w:tc>
      </w:tr>
      <w:tr w:rsidR="00CB15DF" w:rsidRPr="00606F4D" w14:paraId="26815A85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31A63375" w14:textId="6FEF1EAD" w:rsidR="00CB15DF" w:rsidRPr="00606F4D" w:rsidRDefault="00CB15DF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5010E8D1" w14:textId="77F0E787" w:rsidR="00CB15DF" w:rsidRPr="00606F4D" w:rsidRDefault="00CB15DF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33C0878C" w14:textId="4AF36EDD" w:rsidR="00CB15DF" w:rsidRPr="00606F4D" w:rsidRDefault="00CB15DF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7C1CD5BB" w14:textId="6EB5AE7A" w:rsidR="00CB15DF" w:rsidRPr="00606F4D" w:rsidRDefault="00CB15DF" w:rsidP="00CB15DF">
            <w:pPr>
              <w:spacing w:line="300" w:lineRule="auto"/>
              <w:ind w:leftChars="-57" w:hangingChars="50" w:hanging="120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794058E5" w14:textId="23E6F79B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349F5409" w14:textId="0F21EF53" w:rsidR="00CB15DF" w:rsidRPr="00606F4D" w:rsidRDefault="00CB15DF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5F67A713" w14:textId="77777777" w:rsidR="00CB15DF" w:rsidRPr="00606F4D" w:rsidRDefault="00CB15DF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</w:tr>
      <w:tr w:rsidR="00CB15DF" w:rsidRPr="00606F4D" w14:paraId="4DF26FAF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4B7A7942" w14:textId="043981FC" w:rsidR="00CB15DF" w:rsidRPr="00606F4D" w:rsidRDefault="00CB15DF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348AA3C2" w14:textId="1BE03AB9" w:rsidR="00CB15DF" w:rsidRPr="00606F4D" w:rsidRDefault="00CB15DF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45B90798" w14:textId="61BFF328" w:rsidR="00CB15DF" w:rsidRPr="00606F4D" w:rsidRDefault="00CB15DF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66651BF2" w14:textId="651B4200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4FEE08ED" w14:textId="0A151034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79D94928" w14:textId="4378BDC5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1FD8744D" w14:textId="77777777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057D3B" w:rsidRPr="00606F4D" w14:paraId="40D75CA1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6B3CC813" w14:textId="77777777" w:rsidR="00057D3B" w:rsidRPr="00606F4D" w:rsidRDefault="00057D3B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15D48288" w14:textId="77777777" w:rsidR="00057D3B" w:rsidRPr="00606F4D" w:rsidRDefault="00057D3B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14A0582D" w14:textId="77777777" w:rsidR="00057D3B" w:rsidRPr="00606F4D" w:rsidRDefault="00057D3B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666375BC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10A8A0C4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302C2F29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2A19F4F6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057D3B" w:rsidRPr="00606F4D" w14:paraId="2349EA70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728F6D7D" w14:textId="77777777" w:rsidR="00057D3B" w:rsidRPr="00606F4D" w:rsidRDefault="00057D3B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03685717" w14:textId="77777777" w:rsidR="00057D3B" w:rsidRPr="00606F4D" w:rsidRDefault="00057D3B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54E1B870" w14:textId="77777777" w:rsidR="00057D3B" w:rsidRPr="00606F4D" w:rsidRDefault="00057D3B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726D8B88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6F8EE15B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57685120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57FD1636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057D3B" w:rsidRPr="00606F4D" w14:paraId="380D5132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0BF1F08E" w14:textId="77777777" w:rsidR="00057D3B" w:rsidRPr="00606F4D" w:rsidRDefault="00057D3B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5BA634F3" w14:textId="77777777" w:rsidR="00057D3B" w:rsidRPr="00606F4D" w:rsidRDefault="00057D3B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124A456B" w14:textId="77777777" w:rsidR="00057D3B" w:rsidRPr="00606F4D" w:rsidRDefault="00057D3B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4655C601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6399EDAD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233FF378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676C1277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057D3B" w:rsidRPr="00606F4D" w14:paraId="4A3B218D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4E46152A" w14:textId="77777777" w:rsidR="00057D3B" w:rsidRPr="00606F4D" w:rsidRDefault="00057D3B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71A6C8DE" w14:textId="77777777" w:rsidR="00057D3B" w:rsidRPr="00606F4D" w:rsidRDefault="00057D3B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2674D9F9" w14:textId="77777777" w:rsidR="00057D3B" w:rsidRPr="00606F4D" w:rsidRDefault="00057D3B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6BDAD988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45D81976" w14:textId="77777777" w:rsidR="00057D3B" w:rsidRPr="00606F4D" w:rsidRDefault="00057D3B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0E55A2CE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065371A3" w14:textId="77777777" w:rsidR="00057D3B" w:rsidRPr="00606F4D" w:rsidRDefault="00057D3B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CB15DF" w:rsidRPr="00606F4D" w14:paraId="58A0A356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68B371E0" w14:textId="38DA9E48" w:rsidR="00CB15DF" w:rsidRPr="00606F4D" w:rsidRDefault="00CB15DF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47248E65" w14:textId="7B2440E5" w:rsidR="00CB15DF" w:rsidRPr="00606F4D" w:rsidRDefault="00CB15DF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6077815F" w14:textId="6E4228CD" w:rsidR="00CB15DF" w:rsidRPr="00606F4D" w:rsidRDefault="00CB15DF" w:rsidP="00CB15DF">
            <w:pPr>
              <w:spacing w:line="300" w:lineRule="auto"/>
              <w:jc w:val="center"/>
              <w:rPr>
                <w:color w:val="000000"/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63AAFAB1" w14:textId="05A035F2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316048B2" w14:textId="7D2B6A76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55D199D2" w14:textId="2D3C4B8F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6507003A" w14:textId="77777777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CB15DF" w:rsidRPr="00606F4D" w14:paraId="28845B0E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25A6F428" w14:textId="4F1DA895" w:rsidR="00CB15DF" w:rsidRPr="00606F4D" w:rsidRDefault="00CB15DF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10F17B2D" w14:textId="257686CA" w:rsidR="00CB15DF" w:rsidRPr="00606F4D" w:rsidRDefault="00CB15DF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1B0F1C41" w14:textId="49C1A8D3" w:rsidR="00CB15DF" w:rsidRPr="00606F4D" w:rsidRDefault="00CB15DF" w:rsidP="00CB15DF">
            <w:pPr>
              <w:spacing w:line="300" w:lineRule="auto"/>
              <w:jc w:val="center"/>
              <w:rPr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2DBBB837" w14:textId="6BD44756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1596DE37" w14:textId="61754B3D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57D79B5A" w14:textId="35F70B32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056FAE74" w14:textId="77777777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CB15DF" w:rsidRPr="00606F4D" w14:paraId="35501E0D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68F96C84" w14:textId="0C745749" w:rsidR="00CB15DF" w:rsidRPr="00606F4D" w:rsidRDefault="00CB15DF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43C4EBA7" w14:textId="29110187" w:rsidR="00CB15DF" w:rsidRPr="00606F4D" w:rsidRDefault="00CB15DF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74914E7D" w14:textId="279F65CC" w:rsidR="00CB15DF" w:rsidRPr="00606F4D" w:rsidRDefault="00CB15DF" w:rsidP="00CB15DF">
            <w:pPr>
              <w:spacing w:line="300" w:lineRule="auto"/>
              <w:jc w:val="center"/>
              <w:rPr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057D160A" w14:textId="2F4C9290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2AC31E3A" w14:textId="0AC47F19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1A6B7170" w14:textId="3FD9349F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26EB8B6A" w14:textId="77777777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CB15DF" w:rsidRPr="00606F4D" w14:paraId="5820D00D" w14:textId="77777777" w:rsidTr="003E58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397"/>
          <w:jc w:val="center"/>
        </w:trPr>
        <w:tc>
          <w:tcPr>
            <w:tcW w:w="1415" w:type="dxa"/>
            <w:gridSpan w:val="2"/>
            <w:vAlign w:val="center"/>
          </w:tcPr>
          <w:p w14:paraId="78A5E36D" w14:textId="145D507D" w:rsidR="00CB15DF" w:rsidRPr="00606F4D" w:rsidRDefault="00CB15DF" w:rsidP="00CB15DF">
            <w:pPr>
              <w:spacing w:line="300" w:lineRule="auto"/>
              <w:ind w:firstLineChars="7" w:firstLine="17"/>
              <w:jc w:val="left"/>
              <w:rPr>
                <w:sz w:val="24"/>
              </w:rPr>
            </w:pPr>
          </w:p>
        </w:tc>
        <w:tc>
          <w:tcPr>
            <w:tcW w:w="1417" w:type="dxa"/>
            <w:gridSpan w:val="4"/>
            <w:vAlign w:val="center"/>
          </w:tcPr>
          <w:p w14:paraId="0F12C769" w14:textId="4C989372" w:rsidR="00CB15DF" w:rsidRPr="00606F4D" w:rsidRDefault="00CB15DF" w:rsidP="00CB15DF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851" w:type="dxa"/>
            <w:vAlign w:val="center"/>
          </w:tcPr>
          <w:p w14:paraId="5E78AF88" w14:textId="516C8E36" w:rsidR="00CB15DF" w:rsidRPr="00606F4D" w:rsidRDefault="00CB15DF" w:rsidP="00CB15DF">
            <w:pPr>
              <w:spacing w:line="300" w:lineRule="auto"/>
              <w:jc w:val="center"/>
              <w:rPr>
                <w:sz w:val="24"/>
              </w:rPr>
            </w:pPr>
          </w:p>
        </w:tc>
        <w:tc>
          <w:tcPr>
            <w:tcW w:w="1417" w:type="dxa"/>
            <w:gridSpan w:val="3"/>
            <w:vAlign w:val="center"/>
          </w:tcPr>
          <w:p w14:paraId="56F2CA93" w14:textId="6FDECD08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3B523EE5" w14:textId="0B4EFA23" w:rsidR="00CB15DF" w:rsidRPr="00606F4D" w:rsidRDefault="00CB15DF" w:rsidP="00CB15DF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1579" w:type="dxa"/>
            <w:gridSpan w:val="2"/>
            <w:vAlign w:val="center"/>
          </w:tcPr>
          <w:p w14:paraId="5D43BAB2" w14:textId="66454AAF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  <w:tc>
          <w:tcPr>
            <w:tcW w:w="952" w:type="dxa"/>
            <w:vAlign w:val="center"/>
          </w:tcPr>
          <w:p w14:paraId="0A5E20E6" w14:textId="77777777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CB15DF" w:rsidRPr="00606F4D" w14:paraId="7317AD76" w14:textId="77777777" w:rsidTr="00891B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65"/>
          <w:jc w:val="center"/>
        </w:trPr>
        <w:tc>
          <w:tcPr>
            <w:tcW w:w="446" w:type="dxa"/>
            <w:vMerge w:val="restart"/>
            <w:shd w:val="clear" w:color="auto" w:fill="auto"/>
            <w:vAlign w:val="center"/>
          </w:tcPr>
          <w:p w14:paraId="7DDA5AE9" w14:textId="0EF91E5C" w:rsidR="00CB15DF" w:rsidRPr="00606F4D" w:rsidRDefault="00CB15DF" w:rsidP="00CB15DF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摘要</w:t>
            </w:r>
          </w:p>
        </w:tc>
        <w:tc>
          <w:tcPr>
            <w:tcW w:w="8603" w:type="dxa"/>
            <w:gridSpan w:val="14"/>
            <w:vAlign w:val="center"/>
          </w:tcPr>
          <w:p w14:paraId="3CDE94D4" w14:textId="77777777" w:rsidR="00CB15DF" w:rsidRPr="00606F4D" w:rsidRDefault="00CB15DF" w:rsidP="00CB15DF">
            <w:pPr>
              <w:rPr>
                <w:rFonts w:ascii="宋体" w:hAnsi="宋体"/>
                <w:szCs w:val="21"/>
              </w:rPr>
            </w:pPr>
            <w:r w:rsidRPr="00606F4D">
              <w:rPr>
                <w:rFonts w:ascii="宋体" w:hAnsi="宋体" w:hint="eastAsia"/>
                <w:szCs w:val="21"/>
              </w:rPr>
              <w:t>（限500字以内）</w:t>
            </w:r>
          </w:p>
          <w:p w14:paraId="03355E7C" w14:textId="77777777" w:rsidR="00CB15DF" w:rsidRDefault="00CB15DF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color w:val="000000"/>
                <w:sz w:val="24"/>
              </w:rPr>
              <w:t xml:space="preserve">   </w:t>
            </w:r>
          </w:p>
          <w:p w14:paraId="2749FE8E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FA93910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6BF86BF9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2A0C2DF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49A87EEF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3918235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35F55676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4041125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0D0995C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4F270863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019BAAAA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6A7B621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079AF52B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3EBB4CB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3E2CA1DA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1ED289BB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5D99B646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CB4C7CD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7E200DB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43216DC2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681BE5B5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1C6DEEAA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3117F5EB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06065BA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4F19793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DD08B8E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03622FAA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5A5D5918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85A8FDA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695B35D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1F06D22D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6B2A53FF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6750B2A5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10795901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4725FBF4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F45E5F6" w14:textId="77777777" w:rsidR="00057D3B" w:rsidRDefault="00057D3B" w:rsidP="00CB15DF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3CAA7A04" w14:textId="4A7BE4B9" w:rsidR="00057D3B" w:rsidRPr="00606F4D" w:rsidRDefault="00057D3B" w:rsidP="00057D3B">
            <w:pPr>
              <w:spacing w:line="300" w:lineRule="auto"/>
              <w:rPr>
                <w:color w:val="000000"/>
                <w:sz w:val="24"/>
              </w:rPr>
            </w:pPr>
          </w:p>
        </w:tc>
      </w:tr>
      <w:tr w:rsidR="00CB15DF" w:rsidRPr="00606F4D" w14:paraId="4234E689" w14:textId="77777777" w:rsidTr="00FB0F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61"/>
          <w:jc w:val="center"/>
        </w:trPr>
        <w:tc>
          <w:tcPr>
            <w:tcW w:w="446" w:type="dxa"/>
            <w:vMerge/>
            <w:shd w:val="clear" w:color="auto" w:fill="auto"/>
            <w:vAlign w:val="center"/>
          </w:tcPr>
          <w:p w14:paraId="6E66890B" w14:textId="77777777" w:rsidR="00CB15DF" w:rsidRPr="00606F4D" w:rsidRDefault="00CB15DF" w:rsidP="00CB15DF">
            <w:pPr>
              <w:spacing w:line="300" w:lineRule="auto"/>
              <w:ind w:left="-3" w:firstLineChars="3" w:firstLine="6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1205" w:type="dxa"/>
            <w:gridSpan w:val="2"/>
            <w:vAlign w:val="center"/>
          </w:tcPr>
          <w:p w14:paraId="6EA44A87" w14:textId="77777777" w:rsidR="00CB15DF" w:rsidRPr="00606F4D" w:rsidRDefault="00CB15DF" w:rsidP="00CB15DF">
            <w:pPr>
              <w:ind w:left="-6" w:firstLineChars="3" w:firstLine="7"/>
              <w:rPr>
                <w:color w:val="000000"/>
                <w:sz w:val="24"/>
              </w:rPr>
            </w:pPr>
            <w:r w:rsidRPr="00606F4D">
              <w:rPr>
                <w:rFonts w:hint="eastAsia"/>
                <w:color w:val="000000"/>
                <w:sz w:val="24"/>
              </w:rPr>
              <w:t>关键字：</w:t>
            </w:r>
          </w:p>
        </w:tc>
        <w:tc>
          <w:tcPr>
            <w:tcW w:w="7398" w:type="dxa"/>
            <w:gridSpan w:val="12"/>
            <w:vAlign w:val="center"/>
          </w:tcPr>
          <w:p w14:paraId="2FCC0DA9" w14:textId="131EF106" w:rsidR="00CB15DF" w:rsidRPr="00606F4D" w:rsidRDefault="00CB15DF" w:rsidP="00CB15DF">
            <w:pPr>
              <w:ind w:left="-6" w:firstLineChars="3" w:firstLine="7"/>
              <w:jc w:val="center"/>
              <w:rPr>
                <w:rFonts w:ascii="宋体" w:hAnsi="宋体"/>
                <w:sz w:val="24"/>
              </w:rPr>
            </w:pPr>
          </w:p>
        </w:tc>
      </w:tr>
      <w:tr w:rsidR="00CB15DF" w:rsidRPr="00606F4D" w14:paraId="1629DE28" w14:textId="77777777" w:rsidTr="00FB0F8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7"/>
          <w:jc w:val="center"/>
        </w:trPr>
        <w:tc>
          <w:tcPr>
            <w:tcW w:w="2801" w:type="dxa"/>
            <w:gridSpan w:val="5"/>
            <w:shd w:val="clear" w:color="auto" w:fill="auto"/>
            <w:vAlign w:val="center"/>
          </w:tcPr>
          <w:p w14:paraId="027CDCF5" w14:textId="50C0E506" w:rsidR="00CB15DF" w:rsidRPr="00606F4D" w:rsidRDefault="00CB15DF" w:rsidP="00CB15DF">
            <w:pPr>
              <w:jc w:val="center"/>
              <w:rPr>
                <w:rFonts w:ascii="宋体" w:hAnsi="宋体"/>
                <w:sz w:val="24"/>
              </w:rPr>
            </w:pPr>
            <w:r w:rsidRPr="00606F4D">
              <w:rPr>
                <w:rFonts w:hint="eastAsia"/>
                <w:bCs/>
                <w:sz w:val="24"/>
              </w:rPr>
              <w:t>申请金额：</w:t>
            </w:r>
            <w:r w:rsidRPr="00606F4D">
              <w:rPr>
                <w:rFonts w:hint="eastAsia"/>
                <w:bCs/>
                <w:sz w:val="24"/>
              </w:rPr>
              <w:t xml:space="preserve"> </w:t>
            </w:r>
          </w:p>
        </w:tc>
        <w:tc>
          <w:tcPr>
            <w:tcW w:w="2060" w:type="dxa"/>
            <w:gridSpan w:val="4"/>
            <w:vAlign w:val="center"/>
          </w:tcPr>
          <w:p w14:paraId="0B35458D" w14:textId="25111E7D" w:rsidR="00CB15DF" w:rsidRPr="00606F4D" w:rsidRDefault="00CB15DF" w:rsidP="00CB15DF">
            <w:pPr>
              <w:jc w:val="center"/>
              <w:rPr>
                <w:bCs/>
                <w:sz w:val="24"/>
              </w:rPr>
            </w:pPr>
            <w:r w:rsidRPr="00606F4D">
              <w:rPr>
                <w:rFonts w:hint="eastAsia"/>
                <w:bCs/>
                <w:sz w:val="24"/>
              </w:rPr>
              <w:t>课题期限：</w:t>
            </w:r>
            <w:r w:rsidRPr="00606F4D">
              <w:rPr>
                <w:rFonts w:hint="eastAsia"/>
                <w:bCs/>
                <w:sz w:val="24"/>
              </w:rPr>
              <w:t xml:space="preserve">  </w:t>
            </w:r>
            <w:r w:rsidRPr="00606F4D">
              <w:rPr>
                <w:rFonts w:hint="eastAsia"/>
                <w:bCs/>
                <w:sz w:val="24"/>
              </w:rPr>
              <w:t>年</w:t>
            </w:r>
          </w:p>
        </w:tc>
        <w:tc>
          <w:tcPr>
            <w:tcW w:w="4188" w:type="dxa"/>
            <w:gridSpan w:val="6"/>
            <w:vAlign w:val="center"/>
          </w:tcPr>
          <w:p w14:paraId="15B9DB97" w14:textId="4FD08F9A" w:rsidR="00CB15DF" w:rsidRPr="00606F4D" w:rsidRDefault="00CB15DF" w:rsidP="00CB15DF">
            <w:pPr>
              <w:ind w:right="-137"/>
              <w:jc w:val="center"/>
              <w:rPr>
                <w:bCs/>
                <w:sz w:val="24"/>
              </w:rPr>
            </w:pPr>
            <w:r w:rsidRPr="00606F4D">
              <w:rPr>
                <w:rFonts w:hint="eastAsia"/>
                <w:bCs/>
                <w:sz w:val="24"/>
              </w:rPr>
              <w:t>起止时间：</w:t>
            </w:r>
            <w:r w:rsidR="001D4FAB">
              <w:rPr>
                <w:rFonts w:hint="eastAsia"/>
                <w:bCs/>
                <w:sz w:val="24"/>
              </w:rPr>
              <w:t xml:space="preserve"> </w:t>
            </w:r>
            <w:r w:rsidR="001D4FAB">
              <w:rPr>
                <w:bCs/>
                <w:sz w:val="24"/>
              </w:rPr>
              <w:t xml:space="preserve">   </w:t>
            </w:r>
            <w:r w:rsidRPr="00606F4D">
              <w:rPr>
                <w:rFonts w:hint="eastAsia"/>
                <w:bCs/>
                <w:sz w:val="24"/>
              </w:rPr>
              <w:t>年</w:t>
            </w:r>
            <w:r w:rsidR="001D4FAB">
              <w:rPr>
                <w:bCs/>
                <w:sz w:val="24"/>
              </w:rPr>
              <w:t xml:space="preserve">  </w:t>
            </w:r>
            <w:r w:rsidRPr="00606F4D">
              <w:rPr>
                <w:rFonts w:hint="eastAsia"/>
                <w:bCs/>
                <w:sz w:val="24"/>
              </w:rPr>
              <w:t>月至</w:t>
            </w:r>
            <w:r w:rsidR="001D4FAB">
              <w:rPr>
                <w:rFonts w:hint="eastAsia"/>
                <w:bCs/>
                <w:sz w:val="24"/>
              </w:rPr>
              <w:t xml:space="preserve"> </w:t>
            </w:r>
            <w:r w:rsidR="001D4FAB">
              <w:rPr>
                <w:bCs/>
                <w:sz w:val="24"/>
              </w:rPr>
              <w:t xml:space="preserve"> </w:t>
            </w:r>
            <w:r>
              <w:rPr>
                <w:rFonts w:hint="eastAsia"/>
                <w:bCs/>
                <w:sz w:val="24"/>
              </w:rPr>
              <w:t>年</w:t>
            </w:r>
            <w:r w:rsidR="001D4FAB">
              <w:rPr>
                <w:bCs/>
                <w:sz w:val="24"/>
              </w:rPr>
              <w:t xml:space="preserve">  </w:t>
            </w:r>
            <w:r w:rsidRPr="00606F4D">
              <w:rPr>
                <w:rFonts w:hint="eastAsia"/>
                <w:bCs/>
                <w:sz w:val="24"/>
              </w:rPr>
              <w:t>月</w:t>
            </w:r>
          </w:p>
        </w:tc>
      </w:tr>
    </w:tbl>
    <w:p w14:paraId="17DAE0BF" w14:textId="3210074F" w:rsidR="008C2366" w:rsidRDefault="002E5B1A">
      <w:pPr>
        <w:widowControl/>
        <w:jc w:val="left"/>
        <w:rPr>
          <w:rFonts w:eastAsia="楷体_GB2312"/>
          <w:sz w:val="32"/>
          <w:szCs w:val="32"/>
        </w:rPr>
      </w:pPr>
      <w:r>
        <w:rPr>
          <w:rFonts w:eastAsia="楷体_GB2312"/>
          <w:sz w:val="32"/>
          <w:szCs w:val="32"/>
        </w:rPr>
        <w:br w:type="page"/>
      </w:r>
      <w:r w:rsidR="008C2366">
        <w:rPr>
          <w:rFonts w:eastAsia="楷体_GB2312" w:hint="eastAsia"/>
          <w:sz w:val="32"/>
          <w:szCs w:val="32"/>
        </w:rPr>
        <w:lastRenderedPageBreak/>
        <w:t>二、</w:t>
      </w:r>
      <w:r w:rsidR="00967015">
        <w:rPr>
          <w:rFonts w:eastAsia="楷体_GB2312" w:hint="eastAsia"/>
          <w:sz w:val="32"/>
          <w:szCs w:val="32"/>
        </w:rPr>
        <w:t>主要内容</w:t>
      </w:r>
    </w:p>
    <w:tbl>
      <w:tblPr>
        <w:tblW w:w="9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6"/>
        <w:gridCol w:w="8603"/>
      </w:tblGrid>
      <w:tr w:rsidR="008C2366" w:rsidRPr="00606F4D" w14:paraId="42293DCD" w14:textId="77777777" w:rsidTr="00E253BE">
        <w:trPr>
          <w:trHeight w:val="5850"/>
          <w:jc w:val="center"/>
        </w:trPr>
        <w:tc>
          <w:tcPr>
            <w:tcW w:w="446" w:type="dxa"/>
            <w:shd w:val="clear" w:color="auto" w:fill="auto"/>
            <w:vAlign w:val="center"/>
          </w:tcPr>
          <w:p w14:paraId="0008B4B5" w14:textId="77777777" w:rsidR="008C2366" w:rsidRPr="00606F4D" w:rsidRDefault="008C2366" w:rsidP="008C2366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6909356E" w14:textId="77777777" w:rsidR="008C2366" w:rsidRPr="00606F4D" w:rsidRDefault="008C2366" w:rsidP="008C2366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153A736" w14:textId="77777777" w:rsidR="008C2366" w:rsidRPr="00606F4D" w:rsidRDefault="008C2366" w:rsidP="008C2366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  <w:r w:rsidRPr="00606F4D">
              <w:rPr>
                <w:rFonts w:hint="eastAsia"/>
                <w:color w:val="000000"/>
                <w:sz w:val="24"/>
              </w:rPr>
              <w:t>国内外研究现状及拟解决的科学问题</w:t>
            </w:r>
          </w:p>
          <w:p w14:paraId="21429976" w14:textId="77777777" w:rsidR="008C2366" w:rsidRPr="00606F4D" w:rsidRDefault="008C2366" w:rsidP="008C2366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</w:tc>
        <w:tc>
          <w:tcPr>
            <w:tcW w:w="8603" w:type="dxa"/>
            <w:vAlign w:val="center"/>
          </w:tcPr>
          <w:p w14:paraId="13060B5A" w14:textId="77777777" w:rsidR="008C2366" w:rsidRPr="0095193D" w:rsidRDefault="008C2366" w:rsidP="008C2366">
            <w:pPr>
              <w:rPr>
                <w:color w:val="000000"/>
                <w:sz w:val="22"/>
                <w:szCs w:val="22"/>
              </w:rPr>
            </w:pPr>
            <w:r w:rsidRPr="0095193D">
              <w:rPr>
                <w:rFonts w:ascii="宋体" w:hAnsi="宋体" w:hint="eastAsia"/>
                <w:sz w:val="22"/>
                <w:szCs w:val="22"/>
              </w:rPr>
              <w:t>（限1000字以内）</w:t>
            </w:r>
          </w:p>
          <w:p w14:paraId="3E57D6CD" w14:textId="77777777" w:rsidR="008C2366" w:rsidRDefault="008C2366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66A7E914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353C3CF1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4904268D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41916A1F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742D25B4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0C120C8A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2B029A3A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3AB33E76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2896D27C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01F315B7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15EC51FE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24BF5216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190DE0CF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04693652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1793E178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16DCECDF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76FCC872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3167FB87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30A2C35B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376BC213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130A531D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792377D8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4818D1F6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383D0C44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0A23070E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2A9316B6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5C528F16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7BC17D70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26B9D707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002829DC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1FF93E30" w14:textId="77777777" w:rsidR="00057D3B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  <w:p w14:paraId="352E0958" w14:textId="1FDA97AB" w:rsidR="00057D3B" w:rsidRPr="0095193D" w:rsidRDefault="00057D3B" w:rsidP="00104AB4">
            <w:pPr>
              <w:spacing w:line="300" w:lineRule="auto"/>
              <w:ind w:left="-3" w:firstLineChars="3" w:firstLine="7"/>
              <w:rPr>
                <w:color w:val="000000"/>
                <w:sz w:val="22"/>
                <w:szCs w:val="22"/>
              </w:rPr>
            </w:pPr>
          </w:p>
        </w:tc>
      </w:tr>
      <w:tr w:rsidR="008C2366" w:rsidRPr="00606F4D" w14:paraId="517A3105" w14:textId="77777777" w:rsidTr="00E253BE">
        <w:trPr>
          <w:trHeight w:val="397"/>
          <w:jc w:val="center"/>
        </w:trPr>
        <w:tc>
          <w:tcPr>
            <w:tcW w:w="446" w:type="dxa"/>
            <w:vAlign w:val="center"/>
          </w:tcPr>
          <w:p w14:paraId="4334AA3A" w14:textId="77777777" w:rsidR="008C2366" w:rsidRPr="00606F4D" w:rsidRDefault="008C2366" w:rsidP="008C2366">
            <w:pPr>
              <w:ind w:left="-6" w:firstLineChars="3" w:firstLine="7"/>
              <w:jc w:val="center"/>
              <w:rPr>
                <w:color w:val="000000"/>
                <w:sz w:val="24"/>
              </w:rPr>
            </w:pPr>
            <w:r w:rsidRPr="00606F4D">
              <w:rPr>
                <w:rFonts w:hint="eastAsia"/>
                <w:color w:val="000000"/>
                <w:sz w:val="24"/>
              </w:rPr>
              <w:lastRenderedPageBreak/>
              <w:t>研究目标、研究内容</w:t>
            </w:r>
          </w:p>
        </w:tc>
        <w:tc>
          <w:tcPr>
            <w:tcW w:w="8603" w:type="dxa"/>
            <w:vAlign w:val="center"/>
          </w:tcPr>
          <w:p w14:paraId="56735B38" w14:textId="77777777" w:rsidR="008C2366" w:rsidRPr="007F32EE" w:rsidRDefault="008C2366" w:rsidP="008C2366">
            <w:pPr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  <w:r w:rsidRPr="007F32EE">
              <w:rPr>
                <w:rFonts w:asciiTheme="minorEastAsia" w:eastAsiaTheme="minorEastAsia" w:hAnsiTheme="minorEastAsia" w:hint="eastAsia"/>
                <w:sz w:val="22"/>
                <w:szCs w:val="22"/>
              </w:rPr>
              <w:t>（限800字以内）</w:t>
            </w:r>
          </w:p>
          <w:p w14:paraId="04097F0B" w14:textId="77777777" w:rsidR="00B37553" w:rsidRDefault="00B37553" w:rsidP="00365E3E">
            <w:pPr>
              <w:spacing w:line="300" w:lineRule="auto"/>
              <w:ind w:left="308" w:hangingChars="140" w:hanging="308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7D3C3CB9" w14:textId="77777777" w:rsidR="001D4FAB" w:rsidRDefault="001D4FAB" w:rsidP="00365E3E">
            <w:pPr>
              <w:spacing w:line="300" w:lineRule="auto"/>
              <w:ind w:left="308" w:hangingChars="140" w:hanging="308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15E0944A" w14:textId="77777777" w:rsidR="001D4FAB" w:rsidRDefault="001D4FAB" w:rsidP="00365E3E">
            <w:pPr>
              <w:spacing w:line="300" w:lineRule="auto"/>
              <w:ind w:left="308" w:hangingChars="140" w:hanging="308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6366F92B" w14:textId="77777777" w:rsidR="001D4FAB" w:rsidRDefault="001D4FAB" w:rsidP="00365E3E">
            <w:pPr>
              <w:spacing w:line="300" w:lineRule="auto"/>
              <w:ind w:left="308" w:hangingChars="140" w:hanging="308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279AD8E9" w14:textId="77777777" w:rsidR="001D4FAB" w:rsidRDefault="001D4FAB" w:rsidP="00365E3E">
            <w:pPr>
              <w:spacing w:line="300" w:lineRule="auto"/>
              <w:ind w:left="308" w:hangingChars="140" w:hanging="308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1D75F665" w14:textId="3804C6D5" w:rsidR="001D4FAB" w:rsidRPr="007F32EE" w:rsidRDefault="001D4FAB" w:rsidP="001D4FAB">
            <w:pPr>
              <w:spacing w:line="300" w:lineRule="auto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  <w:tr w:rsidR="008C2366" w:rsidRPr="00606F4D" w14:paraId="15B6028E" w14:textId="77777777" w:rsidTr="00E253BE">
        <w:trPr>
          <w:trHeight w:val="397"/>
          <w:jc w:val="center"/>
        </w:trPr>
        <w:tc>
          <w:tcPr>
            <w:tcW w:w="446" w:type="dxa"/>
            <w:vAlign w:val="center"/>
          </w:tcPr>
          <w:p w14:paraId="57B76CB9" w14:textId="77777777" w:rsidR="008C2366" w:rsidRPr="00606F4D" w:rsidRDefault="008C2366" w:rsidP="008C2366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  <w:r w:rsidRPr="00606F4D">
              <w:rPr>
                <w:rFonts w:hint="eastAsia"/>
                <w:color w:val="000000"/>
                <w:sz w:val="24"/>
              </w:rPr>
              <w:t>研究方案及预期成果</w:t>
            </w:r>
          </w:p>
        </w:tc>
        <w:tc>
          <w:tcPr>
            <w:tcW w:w="8603" w:type="dxa"/>
            <w:vAlign w:val="center"/>
          </w:tcPr>
          <w:p w14:paraId="32D2E23B" w14:textId="77777777" w:rsidR="008C2366" w:rsidRPr="00606F4D" w:rsidRDefault="008C2366" w:rsidP="008C2366">
            <w:pPr>
              <w:rPr>
                <w:color w:val="000000"/>
                <w:sz w:val="24"/>
              </w:rPr>
            </w:pPr>
            <w:r w:rsidRPr="00606F4D">
              <w:rPr>
                <w:rFonts w:ascii="宋体" w:hAnsi="宋体" w:hint="eastAsia"/>
                <w:szCs w:val="21"/>
              </w:rPr>
              <w:t>（限2000字以内）</w:t>
            </w:r>
          </w:p>
          <w:p w14:paraId="2C8B1F18" w14:textId="77777777" w:rsidR="008C2366" w:rsidRDefault="008C2366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2F5CF52F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01868F07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3577D079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2C2D4B75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09FDDCE8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6F87D2DE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5F6E8B2E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23168BEB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7F69D294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055772FC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46EE2B3A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3DC81DA4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659F78BE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2D65A134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4ABA965C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3F593755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61092C6A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040AAA06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541B9FCF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0C53697F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473898A2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3BF91807" w14:textId="77777777" w:rsidR="001D4FAB" w:rsidRDefault="001D4FAB" w:rsidP="00057D3B">
            <w:pPr>
              <w:spacing w:line="300" w:lineRule="auto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646FA915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350D80AD" w14:textId="77777777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5841E50A" w14:textId="5AA4071A" w:rsidR="001D4FAB" w:rsidRDefault="001D4FAB" w:rsidP="001D4FAB">
            <w:pPr>
              <w:spacing w:line="300" w:lineRule="auto"/>
              <w:ind w:left="346" w:hanging="346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  <w:p w14:paraId="47CCC533" w14:textId="620E438A" w:rsidR="001D4FAB" w:rsidRPr="004C40F2" w:rsidRDefault="001D4FAB" w:rsidP="00057D3B">
            <w:pPr>
              <w:spacing w:line="300" w:lineRule="auto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</w:tbl>
    <w:p w14:paraId="028CD0F0" w14:textId="29C73999" w:rsidR="00282FFD" w:rsidRPr="008E621F" w:rsidRDefault="008C2366" w:rsidP="00E253BE">
      <w:pPr>
        <w:widowControl/>
        <w:jc w:val="left"/>
        <w:rPr>
          <w:rFonts w:eastAsia="楷体_GB2312"/>
          <w:sz w:val="32"/>
          <w:szCs w:val="32"/>
        </w:rPr>
      </w:pPr>
      <w:r w:rsidRPr="008E621F">
        <w:rPr>
          <w:rFonts w:eastAsia="楷体_GB2312" w:hint="eastAsia"/>
          <w:sz w:val="32"/>
          <w:szCs w:val="32"/>
        </w:rPr>
        <w:lastRenderedPageBreak/>
        <w:t>三、</w:t>
      </w:r>
      <w:r w:rsidR="00282FFD" w:rsidRPr="008E621F">
        <w:rPr>
          <w:rFonts w:eastAsia="楷体_GB2312" w:hint="eastAsia"/>
          <w:sz w:val="32"/>
          <w:szCs w:val="32"/>
        </w:rPr>
        <w:t>申请人学习、工作简历（从大学起）</w:t>
      </w:r>
    </w:p>
    <w:tbl>
      <w:tblPr>
        <w:tblW w:w="89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2"/>
        <w:gridCol w:w="4226"/>
        <w:gridCol w:w="2033"/>
      </w:tblGrid>
      <w:tr w:rsidR="00282FFD" w:rsidRPr="00606F4D" w14:paraId="2138FE53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6F38485F" w14:textId="77777777" w:rsidR="00282FFD" w:rsidRPr="00606F4D" w:rsidRDefault="00282FFD" w:rsidP="00FB0F84">
            <w:pPr>
              <w:spacing w:line="300" w:lineRule="auto"/>
              <w:jc w:val="center"/>
              <w:rPr>
                <w:bCs/>
                <w:sz w:val="24"/>
              </w:rPr>
            </w:pPr>
            <w:r w:rsidRPr="00606F4D">
              <w:rPr>
                <w:rFonts w:hint="eastAsia"/>
                <w:bCs/>
                <w:sz w:val="24"/>
              </w:rPr>
              <w:t>起止时间</w:t>
            </w:r>
          </w:p>
        </w:tc>
        <w:tc>
          <w:tcPr>
            <w:tcW w:w="4226" w:type="dxa"/>
            <w:vAlign w:val="center"/>
          </w:tcPr>
          <w:p w14:paraId="5D3D65C4" w14:textId="77777777" w:rsidR="00282FFD" w:rsidRPr="00606F4D" w:rsidRDefault="00282FFD" w:rsidP="00FB0F84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  <w:r w:rsidRPr="00606F4D">
              <w:rPr>
                <w:rFonts w:hint="eastAsia"/>
                <w:sz w:val="24"/>
              </w:rPr>
              <w:t>单位</w:t>
            </w:r>
          </w:p>
        </w:tc>
        <w:tc>
          <w:tcPr>
            <w:tcW w:w="2033" w:type="dxa"/>
            <w:vAlign w:val="center"/>
          </w:tcPr>
          <w:p w14:paraId="1775E759" w14:textId="77777777" w:rsidR="00282FFD" w:rsidRPr="00606F4D" w:rsidRDefault="00282FFD" w:rsidP="00FB0F84">
            <w:pPr>
              <w:spacing w:line="300" w:lineRule="auto"/>
              <w:ind w:left="-3" w:firstLineChars="3" w:firstLine="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</w:rPr>
              <w:t>职务和职称</w:t>
            </w:r>
          </w:p>
        </w:tc>
      </w:tr>
      <w:tr w:rsidR="00FE532E" w:rsidRPr="00606F4D" w14:paraId="5D7E4C8E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22818A73" w14:textId="75DF469A" w:rsidR="00FE532E" w:rsidRPr="007F32EE" w:rsidRDefault="00FE532E" w:rsidP="00FE532E">
            <w:pPr>
              <w:spacing w:line="300" w:lineRule="auto"/>
              <w:jc w:val="left"/>
              <w:rPr>
                <w:rFonts w:asciiTheme="minorEastAsia" w:eastAsiaTheme="minorEastAsia" w:hAnsiTheme="minorEastAsia"/>
                <w:bCs/>
                <w:sz w:val="22"/>
                <w:szCs w:val="22"/>
              </w:rPr>
            </w:pPr>
          </w:p>
        </w:tc>
        <w:tc>
          <w:tcPr>
            <w:tcW w:w="4226" w:type="dxa"/>
            <w:vAlign w:val="center"/>
          </w:tcPr>
          <w:p w14:paraId="5EA91E84" w14:textId="4F687863" w:rsidR="00FE532E" w:rsidRPr="007F32EE" w:rsidRDefault="00FE532E" w:rsidP="00FE532E">
            <w:pPr>
              <w:spacing w:line="300" w:lineRule="auto"/>
              <w:ind w:leftChars="-57" w:left="-10" w:hangingChars="50" w:hanging="110"/>
              <w:jc w:val="left"/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  <w:tc>
          <w:tcPr>
            <w:tcW w:w="2033" w:type="dxa"/>
            <w:vAlign w:val="center"/>
          </w:tcPr>
          <w:p w14:paraId="19048566" w14:textId="70823CEE" w:rsidR="00FE532E" w:rsidRPr="007F32EE" w:rsidRDefault="00FE532E" w:rsidP="00FE532E">
            <w:pPr>
              <w:spacing w:line="300" w:lineRule="auto"/>
              <w:ind w:left="-3" w:firstLineChars="3" w:firstLine="7"/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  <w:tr w:rsidR="00FE532E" w:rsidRPr="00606F4D" w14:paraId="247862EF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514BCDC2" w14:textId="35AD4F1F" w:rsidR="00FE532E" w:rsidRPr="007F32EE" w:rsidRDefault="00FE532E" w:rsidP="00FE532E">
            <w:pPr>
              <w:spacing w:line="300" w:lineRule="auto"/>
              <w:jc w:val="left"/>
              <w:rPr>
                <w:rFonts w:asciiTheme="minorEastAsia" w:eastAsiaTheme="minorEastAsia" w:hAnsiTheme="minorEastAsia"/>
                <w:bCs/>
                <w:sz w:val="22"/>
                <w:szCs w:val="22"/>
              </w:rPr>
            </w:pPr>
          </w:p>
        </w:tc>
        <w:tc>
          <w:tcPr>
            <w:tcW w:w="4226" w:type="dxa"/>
            <w:vAlign w:val="center"/>
          </w:tcPr>
          <w:p w14:paraId="64217413" w14:textId="6E726583" w:rsidR="00FE532E" w:rsidRPr="007F32EE" w:rsidRDefault="00FE532E" w:rsidP="00FE532E">
            <w:pPr>
              <w:spacing w:line="300" w:lineRule="auto"/>
              <w:ind w:leftChars="-57" w:left="-10" w:hangingChars="50" w:hanging="110"/>
              <w:jc w:val="left"/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  <w:tc>
          <w:tcPr>
            <w:tcW w:w="2033" w:type="dxa"/>
            <w:vAlign w:val="center"/>
          </w:tcPr>
          <w:p w14:paraId="726EEC9E" w14:textId="11A47D95" w:rsidR="00FE532E" w:rsidRPr="007F32EE" w:rsidRDefault="00FE532E" w:rsidP="00FE532E">
            <w:pPr>
              <w:spacing w:line="300" w:lineRule="auto"/>
              <w:ind w:left="-3" w:firstLineChars="3" w:firstLine="7"/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  <w:tr w:rsidR="00FE532E" w:rsidRPr="00606F4D" w14:paraId="020D3BFE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39783647" w14:textId="4780EB69" w:rsidR="00FE532E" w:rsidRPr="007F32EE" w:rsidRDefault="00FE532E" w:rsidP="00FE532E">
            <w:pPr>
              <w:spacing w:line="300" w:lineRule="auto"/>
              <w:jc w:val="left"/>
              <w:rPr>
                <w:rFonts w:asciiTheme="minorEastAsia" w:eastAsiaTheme="minorEastAsia" w:hAnsiTheme="minorEastAsia"/>
                <w:bCs/>
                <w:sz w:val="22"/>
                <w:szCs w:val="22"/>
              </w:rPr>
            </w:pPr>
          </w:p>
        </w:tc>
        <w:tc>
          <w:tcPr>
            <w:tcW w:w="4226" w:type="dxa"/>
            <w:vAlign w:val="center"/>
          </w:tcPr>
          <w:p w14:paraId="53C71842" w14:textId="120AE85D" w:rsidR="00FE532E" w:rsidRPr="007F32EE" w:rsidRDefault="00FE532E" w:rsidP="00FE532E">
            <w:pPr>
              <w:spacing w:line="300" w:lineRule="auto"/>
              <w:ind w:leftChars="-57" w:left="-10" w:hangingChars="50" w:hanging="110"/>
              <w:jc w:val="left"/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  <w:tc>
          <w:tcPr>
            <w:tcW w:w="2033" w:type="dxa"/>
            <w:vAlign w:val="center"/>
          </w:tcPr>
          <w:p w14:paraId="17FA8D59" w14:textId="54C12DE7" w:rsidR="00FE532E" w:rsidRPr="007F32EE" w:rsidRDefault="00FE532E" w:rsidP="00FE532E">
            <w:pPr>
              <w:spacing w:line="300" w:lineRule="auto"/>
              <w:ind w:left="-3" w:firstLineChars="3" w:firstLine="7"/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  <w:tr w:rsidR="00FE532E" w:rsidRPr="00606F4D" w14:paraId="74AF0C69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50C33CA4" w14:textId="064FCC51" w:rsidR="00FE532E" w:rsidRPr="007F32EE" w:rsidRDefault="00FE532E" w:rsidP="00FE532E">
            <w:pPr>
              <w:spacing w:line="300" w:lineRule="auto"/>
              <w:jc w:val="left"/>
              <w:rPr>
                <w:rFonts w:asciiTheme="minorEastAsia" w:eastAsiaTheme="minorEastAsia" w:hAnsiTheme="minorEastAsia"/>
                <w:bCs/>
                <w:sz w:val="22"/>
                <w:szCs w:val="22"/>
              </w:rPr>
            </w:pPr>
          </w:p>
        </w:tc>
        <w:tc>
          <w:tcPr>
            <w:tcW w:w="4226" w:type="dxa"/>
            <w:vAlign w:val="center"/>
          </w:tcPr>
          <w:p w14:paraId="6CFA305A" w14:textId="5A478F42" w:rsidR="00FE532E" w:rsidRPr="007F32EE" w:rsidRDefault="00FE532E" w:rsidP="00FE532E">
            <w:pPr>
              <w:spacing w:line="300" w:lineRule="auto"/>
              <w:ind w:leftChars="-57" w:left="-10" w:hangingChars="50" w:hanging="110"/>
              <w:jc w:val="left"/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  <w:tc>
          <w:tcPr>
            <w:tcW w:w="2033" w:type="dxa"/>
            <w:vAlign w:val="center"/>
          </w:tcPr>
          <w:p w14:paraId="551DD632" w14:textId="37D3FAC1" w:rsidR="00FE532E" w:rsidRPr="007F32EE" w:rsidRDefault="00FE532E" w:rsidP="00FE532E">
            <w:pPr>
              <w:spacing w:line="300" w:lineRule="auto"/>
              <w:ind w:left="-3" w:firstLineChars="3" w:firstLine="7"/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  <w:tr w:rsidR="00FE532E" w:rsidRPr="00606F4D" w14:paraId="39E3B0F0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7A7C0696" w14:textId="7A88F218" w:rsidR="00FE532E" w:rsidRPr="007F32EE" w:rsidRDefault="00FE532E" w:rsidP="00FE532E">
            <w:pPr>
              <w:spacing w:line="300" w:lineRule="auto"/>
              <w:jc w:val="left"/>
              <w:rPr>
                <w:rFonts w:asciiTheme="minorEastAsia" w:eastAsiaTheme="minorEastAsia" w:hAnsiTheme="minorEastAsia"/>
                <w:bCs/>
                <w:sz w:val="22"/>
                <w:szCs w:val="22"/>
              </w:rPr>
            </w:pPr>
          </w:p>
        </w:tc>
        <w:tc>
          <w:tcPr>
            <w:tcW w:w="4226" w:type="dxa"/>
            <w:vAlign w:val="center"/>
          </w:tcPr>
          <w:p w14:paraId="03159ECF" w14:textId="37D17BD8" w:rsidR="00FE532E" w:rsidRPr="007F32EE" w:rsidRDefault="00FE532E" w:rsidP="00FE532E">
            <w:pPr>
              <w:spacing w:line="300" w:lineRule="auto"/>
              <w:ind w:leftChars="-57" w:left="-10" w:hangingChars="50" w:hanging="110"/>
              <w:jc w:val="left"/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  <w:tc>
          <w:tcPr>
            <w:tcW w:w="2033" w:type="dxa"/>
            <w:vAlign w:val="center"/>
          </w:tcPr>
          <w:p w14:paraId="6F7A177B" w14:textId="3E5E0423" w:rsidR="00FE532E" w:rsidRPr="007F32EE" w:rsidRDefault="00FE532E" w:rsidP="00FE532E">
            <w:pPr>
              <w:spacing w:line="300" w:lineRule="auto"/>
              <w:ind w:left="-3" w:firstLineChars="3" w:firstLine="7"/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  <w:tr w:rsidR="00FE532E" w:rsidRPr="00606F4D" w14:paraId="57FECE99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6F07BD47" w14:textId="649F5528" w:rsidR="00FE532E" w:rsidRPr="007F32EE" w:rsidRDefault="00FE532E" w:rsidP="00FE532E">
            <w:pPr>
              <w:spacing w:line="300" w:lineRule="auto"/>
              <w:jc w:val="left"/>
              <w:rPr>
                <w:rFonts w:asciiTheme="minorEastAsia" w:eastAsiaTheme="minorEastAsia" w:hAnsiTheme="minorEastAsia"/>
                <w:bCs/>
                <w:sz w:val="22"/>
                <w:szCs w:val="22"/>
              </w:rPr>
            </w:pPr>
          </w:p>
        </w:tc>
        <w:tc>
          <w:tcPr>
            <w:tcW w:w="4226" w:type="dxa"/>
            <w:vAlign w:val="center"/>
          </w:tcPr>
          <w:p w14:paraId="16F541AF" w14:textId="44A40D4E" w:rsidR="00FE532E" w:rsidRPr="007F32EE" w:rsidRDefault="00FE532E" w:rsidP="00FE532E">
            <w:pPr>
              <w:spacing w:line="300" w:lineRule="auto"/>
              <w:ind w:leftChars="-57" w:left="-10" w:hangingChars="50" w:hanging="110"/>
              <w:jc w:val="left"/>
              <w:rPr>
                <w:rFonts w:asciiTheme="minorEastAsia" w:eastAsiaTheme="minorEastAsia" w:hAnsiTheme="minorEastAsia"/>
                <w:sz w:val="22"/>
                <w:szCs w:val="22"/>
              </w:rPr>
            </w:pPr>
          </w:p>
        </w:tc>
        <w:tc>
          <w:tcPr>
            <w:tcW w:w="2033" w:type="dxa"/>
            <w:vAlign w:val="center"/>
          </w:tcPr>
          <w:p w14:paraId="59E597D6" w14:textId="72BC80BF" w:rsidR="00FE532E" w:rsidRPr="007F32EE" w:rsidRDefault="00FE532E" w:rsidP="00FE532E">
            <w:pPr>
              <w:spacing w:line="300" w:lineRule="auto"/>
              <w:ind w:left="-3" w:firstLineChars="3" w:firstLine="7"/>
              <w:jc w:val="center"/>
              <w:rPr>
                <w:rFonts w:asciiTheme="minorEastAsia" w:eastAsiaTheme="minorEastAsia" w:hAnsiTheme="minorEastAsia"/>
                <w:color w:val="000000"/>
                <w:sz w:val="22"/>
                <w:szCs w:val="22"/>
              </w:rPr>
            </w:pPr>
          </w:p>
        </w:tc>
      </w:tr>
      <w:tr w:rsidR="00FE532E" w:rsidRPr="00606F4D" w14:paraId="539465D3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6548A5F6" w14:textId="77777777" w:rsidR="00FE532E" w:rsidRPr="00606F4D" w:rsidRDefault="00FE532E" w:rsidP="00FE532E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4226" w:type="dxa"/>
            <w:vAlign w:val="center"/>
          </w:tcPr>
          <w:p w14:paraId="2F13BB2A" w14:textId="77777777" w:rsidR="00FE532E" w:rsidRPr="00606F4D" w:rsidRDefault="00FE532E" w:rsidP="00FE532E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2033" w:type="dxa"/>
            <w:vAlign w:val="center"/>
          </w:tcPr>
          <w:p w14:paraId="23000A35" w14:textId="77777777" w:rsidR="00FE532E" w:rsidRPr="00606F4D" w:rsidRDefault="00FE532E" w:rsidP="00FE532E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FE532E" w:rsidRPr="00606F4D" w14:paraId="00746C81" w14:textId="77777777" w:rsidTr="00FB0F84">
        <w:trPr>
          <w:trHeight w:val="397"/>
          <w:jc w:val="center"/>
        </w:trPr>
        <w:tc>
          <w:tcPr>
            <w:tcW w:w="2642" w:type="dxa"/>
            <w:vAlign w:val="center"/>
          </w:tcPr>
          <w:p w14:paraId="7F132FEF" w14:textId="77777777" w:rsidR="00FE532E" w:rsidRPr="00606F4D" w:rsidRDefault="00FE532E" w:rsidP="00FE532E">
            <w:pPr>
              <w:spacing w:line="300" w:lineRule="auto"/>
              <w:jc w:val="center"/>
              <w:rPr>
                <w:bCs/>
                <w:sz w:val="24"/>
              </w:rPr>
            </w:pPr>
          </w:p>
        </w:tc>
        <w:tc>
          <w:tcPr>
            <w:tcW w:w="4226" w:type="dxa"/>
            <w:vAlign w:val="center"/>
          </w:tcPr>
          <w:p w14:paraId="1E22CD53" w14:textId="77777777" w:rsidR="00FE532E" w:rsidRPr="00606F4D" w:rsidRDefault="00FE532E" w:rsidP="00FE532E">
            <w:pPr>
              <w:spacing w:line="300" w:lineRule="auto"/>
              <w:ind w:leftChars="-57" w:hangingChars="50" w:hanging="120"/>
              <w:jc w:val="center"/>
              <w:rPr>
                <w:sz w:val="24"/>
              </w:rPr>
            </w:pPr>
          </w:p>
        </w:tc>
        <w:tc>
          <w:tcPr>
            <w:tcW w:w="2033" w:type="dxa"/>
            <w:vAlign w:val="center"/>
          </w:tcPr>
          <w:p w14:paraId="382BB967" w14:textId="77777777" w:rsidR="00FE532E" w:rsidRPr="00606F4D" w:rsidRDefault="00FE532E" w:rsidP="00FE532E">
            <w:pPr>
              <w:spacing w:line="300" w:lineRule="auto"/>
              <w:ind w:left="-3" w:firstLineChars="3" w:firstLine="7"/>
              <w:jc w:val="center"/>
              <w:rPr>
                <w:color w:val="000000"/>
                <w:sz w:val="24"/>
              </w:rPr>
            </w:pPr>
          </w:p>
        </w:tc>
      </w:tr>
      <w:tr w:rsidR="00FE532E" w:rsidRPr="00606F4D" w14:paraId="1890609C" w14:textId="77777777" w:rsidTr="00FB0F84">
        <w:trPr>
          <w:trHeight w:val="397"/>
          <w:jc w:val="center"/>
        </w:trPr>
        <w:tc>
          <w:tcPr>
            <w:tcW w:w="8901" w:type="dxa"/>
            <w:gridSpan w:val="3"/>
            <w:vAlign w:val="center"/>
          </w:tcPr>
          <w:p w14:paraId="0D733A4D" w14:textId="77777777" w:rsidR="00FE532E" w:rsidRPr="00606F4D" w:rsidRDefault="00FE532E" w:rsidP="00FE532E">
            <w:pPr>
              <w:jc w:val="center"/>
              <w:rPr>
                <w:color w:val="000000"/>
                <w:sz w:val="24"/>
              </w:rPr>
            </w:pPr>
            <w:r w:rsidRPr="00606F4D">
              <w:rPr>
                <w:rFonts w:ascii="宋体" w:hAnsi="宋体" w:hint="eastAsia"/>
                <w:b/>
                <w:sz w:val="24"/>
              </w:rPr>
              <w:t>申请人研究成绩简介</w:t>
            </w:r>
          </w:p>
        </w:tc>
      </w:tr>
      <w:tr w:rsidR="00FE532E" w:rsidRPr="00606F4D" w14:paraId="1FEBBC30" w14:textId="77777777" w:rsidTr="00FB0F84">
        <w:trPr>
          <w:trHeight w:val="790"/>
          <w:jc w:val="center"/>
        </w:trPr>
        <w:tc>
          <w:tcPr>
            <w:tcW w:w="8901" w:type="dxa"/>
            <w:gridSpan w:val="3"/>
            <w:vAlign w:val="center"/>
          </w:tcPr>
          <w:p w14:paraId="75D70E55" w14:textId="06882067" w:rsidR="00FE532E" w:rsidRPr="00606F4D" w:rsidRDefault="00FE532E" w:rsidP="00FE532E">
            <w:pPr>
              <w:ind w:left="-6" w:firstLineChars="3" w:firstLine="6"/>
              <w:rPr>
                <w:rFonts w:ascii="宋体" w:hAnsi="宋体"/>
                <w:color w:val="000000"/>
                <w:szCs w:val="21"/>
              </w:rPr>
            </w:pPr>
            <w:r w:rsidRPr="00606F4D">
              <w:rPr>
                <w:rFonts w:ascii="宋体" w:hAnsi="宋体" w:hint="eastAsia"/>
                <w:color w:val="000000"/>
                <w:kern w:val="0"/>
                <w:szCs w:val="21"/>
              </w:rPr>
              <w:t>主要学术业绩，近五年发表的代表性论文、专利以及获得的科技奖励情况</w:t>
            </w:r>
            <w:r>
              <w:rPr>
                <w:rFonts w:ascii="宋体" w:hAnsi="宋体" w:hint="eastAsia"/>
                <w:color w:val="000000"/>
                <w:kern w:val="0"/>
                <w:szCs w:val="21"/>
              </w:rPr>
              <w:t>（可附页）</w:t>
            </w:r>
          </w:p>
          <w:p w14:paraId="1EFD31B6" w14:textId="219BC932" w:rsidR="00B77AA0" w:rsidRPr="00B77AA0" w:rsidRDefault="00B77AA0" w:rsidP="003C1062">
            <w:pPr>
              <w:widowControl/>
              <w:autoSpaceDE w:val="0"/>
              <w:autoSpaceDN w:val="0"/>
              <w:adjustRightInd w:val="0"/>
              <w:spacing w:line="276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宋体" w:cs="宋体" w:hint="eastAsia"/>
                <w:kern w:val="0"/>
                <w:sz w:val="24"/>
              </w:rPr>
              <w:t xml:space="preserve"> </w:t>
            </w:r>
            <w:r>
              <w:rPr>
                <w:rFonts w:ascii="宋体" w:cs="宋体"/>
                <w:kern w:val="0"/>
                <w:sz w:val="24"/>
              </w:rPr>
              <w:t xml:space="preserve">  </w:t>
            </w:r>
          </w:p>
          <w:p w14:paraId="564DCA47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0155DD8A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56209F25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3C862822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01BE6F8E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01CA4DD7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4918EDE0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5C6A80C3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7CDA9B98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698FFF7E" w14:textId="77777777" w:rsidR="00FE532E" w:rsidRPr="00606F4D" w:rsidRDefault="00FE532E" w:rsidP="00FE532E">
            <w:pPr>
              <w:spacing w:line="300" w:lineRule="auto"/>
              <w:ind w:left="-3" w:firstLineChars="3" w:firstLine="7"/>
              <w:rPr>
                <w:color w:val="000000"/>
                <w:sz w:val="24"/>
              </w:rPr>
            </w:pPr>
          </w:p>
          <w:p w14:paraId="250A0E2B" w14:textId="77777777" w:rsidR="00FE532E" w:rsidRDefault="00FE532E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3CC0B41D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43CF1D56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10A08CBB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111A888A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6806AA69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22DA5FED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1D034D13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695B6783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56E94563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03434E5F" w14:textId="77777777" w:rsidR="00324244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  <w:p w14:paraId="1A67EC94" w14:textId="21F616E4" w:rsidR="00324244" w:rsidRPr="00606F4D" w:rsidRDefault="00324244" w:rsidP="00324244">
            <w:pPr>
              <w:spacing w:line="300" w:lineRule="auto"/>
              <w:rPr>
                <w:color w:val="000000"/>
                <w:sz w:val="24"/>
              </w:rPr>
            </w:pPr>
          </w:p>
        </w:tc>
      </w:tr>
    </w:tbl>
    <w:p w14:paraId="319F4FC9" w14:textId="165DFCED" w:rsidR="00282FFD" w:rsidRDefault="008C2366" w:rsidP="00E253BE">
      <w:pPr>
        <w:widowControl/>
        <w:jc w:val="left"/>
        <w:rPr>
          <w:rFonts w:eastAsia="楷体_GB2312"/>
          <w:sz w:val="32"/>
          <w:szCs w:val="32"/>
        </w:rPr>
      </w:pPr>
      <w:r w:rsidRPr="008C2366">
        <w:rPr>
          <w:rFonts w:eastAsia="楷体_GB2312" w:hint="eastAsia"/>
          <w:sz w:val="32"/>
          <w:szCs w:val="32"/>
        </w:rPr>
        <w:lastRenderedPageBreak/>
        <w:t>四、</w:t>
      </w:r>
      <w:r w:rsidR="00282FFD" w:rsidRPr="00E253BE">
        <w:rPr>
          <w:rFonts w:eastAsia="楷体_GB2312" w:hint="eastAsia"/>
          <w:sz w:val="32"/>
          <w:szCs w:val="32"/>
        </w:rPr>
        <w:t>经费预算表</w:t>
      </w:r>
    </w:p>
    <w:tbl>
      <w:tblPr>
        <w:tblW w:w="88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3"/>
        <w:gridCol w:w="2835"/>
        <w:gridCol w:w="945"/>
        <w:gridCol w:w="465"/>
        <w:gridCol w:w="1985"/>
        <w:gridCol w:w="2171"/>
      </w:tblGrid>
      <w:tr w:rsidR="008C2366" w14:paraId="6DCB152A" w14:textId="77777777" w:rsidTr="00FB0F84">
        <w:trPr>
          <w:cantSplit/>
          <w:trHeight w:val="459"/>
          <w:jc w:val="center"/>
        </w:trPr>
        <w:tc>
          <w:tcPr>
            <w:tcW w:w="423" w:type="dxa"/>
            <w:vMerge w:val="restart"/>
            <w:vAlign w:val="center"/>
          </w:tcPr>
          <w:p w14:paraId="60C8DB40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申请经费</w:t>
            </w:r>
          </w:p>
        </w:tc>
        <w:tc>
          <w:tcPr>
            <w:tcW w:w="4245" w:type="dxa"/>
            <w:gridSpan w:val="3"/>
            <w:vMerge w:val="restart"/>
            <w:vAlign w:val="center"/>
          </w:tcPr>
          <w:p w14:paraId="14902183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实验室基金</w:t>
            </w:r>
          </w:p>
        </w:tc>
        <w:tc>
          <w:tcPr>
            <w:tcW w:w="4156" w:type="dxa"/>
            <w:gridSpan w:val="2"/>
            <w:vAlign w:val="center"/>
          </w:tcPr>
          <w:p w14:paraId="78624A58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其它资助</w:t>
            </w:r>
          </w:p>
        </w:tc>
      </w:tr>
      <w:tr w:rsidR="008C2366" w14:paraId="0383B393" w14:textId="77777777" w:rsidTr="00FB0F84">
        <w:trPr>
          <w:cantSplit/>
          <w:trHeight w:val="465"/>
          <w:jc w:val="center"/>
        </w:trPr>
        <w:tc>
          <w:tcPr>
            <w:tcW w:w="423" w:type="dxa"/>
            <w:vMerge/>
            <w:vAlign w:val="center"/>
          </w:tcPr>
          <w:p w14:paraId="22F7EE8F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245" w:type="dxa"/>
            <w:gridSpan w:val="3"/>
            <w:vMerge/>
            <w:vAlign w:val="center"/>
          </w:tcPr>
          <w:p w14:paraId="1C87B8FF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1985" w:type="dxa"/>
            <w:vAlign w:val="center"/>
          </w:tcPr>
          <w:p w14:paraId="1DD0C855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金额</w:t>
            </w:r>
          </w:p>
        </w:tc>
        <w:tc>
          <w:tcPr>
            <w:tcW w:w="2171" w:type="dxa"/>
            <w:vAlign w:val="center"/>
          </w:tcPr>
          <w:p w14:paraId="6DA23978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资助单位</w:t>
            </w:r>
          </w:p>
        </w:tc>
      </w:tr>
      <w:tr w:rsidR="008C2366" w14:paraId="3DE9724A" w14:textId="77777777" w:rsidTr="00FB0F84">
        <w:trPr>
          <w:cantSplit/>
          <w:trHeight w:val="768"/>
          <w:jc w:val="center"/>
        </w:trPr>
        <w:tc>
          <w:tcPr>
            <w:tcW w:w="423" w:type="dxa"/>
            <w:vMerge/>
            <w:vAlign w:val="center"/>
          </w:tcPr>
          <w:p w14:paraId="6E8CAEFE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245" w:type="dxa"/>
            <w:gridSpan w:val="3"/>
            <w:vAlign w:val="center"/>
          </w:tcPr>
          <w:p w14:paraId="26224701" w14:textId="73D0856E" w:rsidR="003C1062" w:rsidRDefault="008C2366" w:rsidP="003C1062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 xml:space="preserve">      </w:t>
            </w:r>
          </w:p>
          <w:p w14:paraId="0C0AA73D" w14:textId="7142BBC3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  <w:tc>
          <w:tcPr>
            <w:tcW w:w="1985" w:type="dxa"/>
            <w:vAlign w:val="center"/>
          </w:tcPr>
          <w:p w14:paraId="0FBE99A4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  <w:tc>
          <w:tcPr>
            <w:tcW w:w="2171" w:type="dxa"/>
            <w:tcBorders>
              <w:bottom w:val="single" w:sz="4" w:space="0" w:color="auto"/>
            </w:tcBorders>
            <w:vAlign w:val="center"/>
          </w:tcPr>
          <w:p w14:paraId="1E18F130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</w:tr>
      <w:tr w:rsidR="008C2366" w14:paraId="5C23A995" w14:textId="77777777" w:rsidTr="00FB0F84">
        <w:trPr>
          <w:cantSplit/>
          <w:trHeight w:val="593"/>
          <w:jc w:val="center"/>
        </w:trPr>
        <w:tc>
          <w:tcPr>
            <w:tcW w:w="423" w:type="dxa"/>
            <w:vMerge w:val="restart"/>
            <w:vAlign w:val="center"/>
          </w:tcPr>
          <w:p w14:paraId="3FD24F09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年度预算</w:t>
            </w:r>
          </w:p>
        </w:tc>
        <w:tc>
          <w:tcPr>
            <w:tcW w:w="6230" w:type="dxa"/>
            <w:gridSpan w:val="4"/>
            <w:vAlign w:val="center"/>
          </w:tcPr>
          <w:p w14:paraId="022ED10F" w14:textId="1EF448FC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  <w:tc>
          <w:tcPr>
            <w:tcW w:w="2171" w:type="dxa"/>
            <w:vAlign w:val="center"/>
          </w:tcPr>
          <w:p w14:paraId="5916D62F" w14:textId="091FAB1E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</w:tr>
      <w:tr w:rsidR="008C2366" w14:paraId="34A783D4" w14:textId="77777777" w:rsidTr="00FB0F84">
        <w:trPr>
          <w:cantSplit/>
          <w:trHeight w:val="615"/>
          <w:jc w:val="center"/>
        </w:trPr>
        <w:tc>
          <w:tcPr>
            <w:tcW w:w="423" w:type="dxa"/>
            <w:vMerge/>
            <w:vAlign w:val="center"/>
          </w:tcPr>
          <w:p w14:paraId="5F2DA82C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6230" w:type="dxa"/>
            <w:gridSpan w:val="4"/>
            <w:vAlign w:val="center"/>
          </w:tcPr>
          <w:p w14:paraId="7599812A" w14:textId="5B8DFD7E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  <w:tc>
          <w:tcPr>
            <w:tcW w:w="2171" w:type="dxa"/>
            <w:vAlign w:val="center"/>
          </w:tcPr>
          <w:p w14:paraId="1CFD18A7" w14:textId="1CA0B009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</w:tr>
      <w:tr w:rsidR="008C2366" w14:paraId="675BECFC" w14:textId="77777777" w:rsidTr="00FB0F84">
        <w:trPr>
          <w:cantSplit/>
          <w:trHeight w:val="608"/>
          <w:jc w:val="center"/>
        </w:trPr>
        <w:tc>
          <w:tcPr>
            <w:tcW w:w="423" w:type="dxa"/>
            <w:vMerge/>
            <w:vAlign w:val="center"/>
          </w:tcPr>
          <w:p w14:paraId="19792898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6230" w:type="dxa"/>
            <w:gridSpan w:val="4"/>
            <w:vAlign w:val="center"/>
          </w:tcPr>
          <w:p w14:paraId="58171B1F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 xml:space="preserve"> </w:t>
            </w:r>
            <w:r>
              <w:rPr>
                <w:rFonts w:eastAsia="宋体" w:hint="eastAsia"/>
                <w:sz w:val="21"/>
              </w:rPr>
              <w:t>年</w:t>
            </w:r>
          </w:p>
        </w:tc>
        <w:tc>
          <w:tcPr>
            <w:tcW w:w="2171" w:type="dxa"/>
            <w:vAlign w:val="center"/>
          </w:tcPr>
          <w:p w14:paraId="09784E2E" w14:textId="77777777" w:rsidR="008C2366" w:rsidRDefault="008C2366" w:rsidP="00FB0F84">
            <w:pPr>
              <w:pStyle w:val="a3"/>
              <w:ind w:firstLine="0"/>
              <w:jc w:val="center"/>
              <w:rPr>
                <w:rFonts w:eastAsia="宋体"/>
                <w:sz w:val="21"/>
              </w:rPr>
            </w:pPr>
          </w:p>
        </w:tc>
      </w:tr>
      <w:tr w:rsidR="008C2366" w14:paraId="1E9E88F1" w14:textId="77777777" w:rsidTr="00FB0F84">
        <w:trPr>
          <w:cantSplit/>
          <w:trHeight w:val="1383"/>
          <w:jc w:val="center"/>
        </w:trPr>
        <w:tc>
          <w:tcPr>
            <w:tcW w:w="3258" w:type="dxa"/>
            <w:gridSpan w:val="2"/>
            <w:vAlign w:val="center"/>
          </w:tcPr>
          <w:p w14:paraId="4C9F7B2E" w14:textId="77777777" w:rsidR="008C2366" w:rsidRDefault="008C2366" w:rsidP="00FB0F84">
            <w:pPr>
              <w:pStyle w:val="a3"/>
              <w:ind w:firstLine="0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支出科目（按</w:t>
            </w:r>
            <w:r>
              <w:rPr>
                <w:rFonts w:eastAsia="宋体"/>
                <w:sz w:val="21"/>
              </w:rPr>
              <w:t>1</w:t>
            </w:r>
            <w:r>
              <w:rPr>
                <w:rFonts w:eastAsia="宋体" w:hint="eastAsia"/>
                <w:sz w:val="21"/>
              </w:rPr>
              <w:t>、材料费；</w:t>
            </w:r>
            <w:r>
              <w:rPr>
                <w:rFonts w:eastAsia="宋体"/>
                <w:sz w:val="21"/>
              </w:rPr>
              <w:t>2</w:t>
            </w:r>
            <w:r>
              <w:rPr>
                <w:rFonts w:eastAsia="宋体" w:hint="eastAsia"/>
                <w:sz w:val="21"/>
              </w:rPr>
              <w:t>、测试化验加工费；</w:t>
            </w:r>
            <w:r>
              <w:rPr>
                <w:rFonts w:eastAsia="宋体"/>
                <w:sz w:val="21"/>
              </w:rPr>
              <w:t>3</w:t>
            </w:r>
            <w:r>
              <w:rPr>
                <w:rFonts w:eastAsia="宋体" w:hint="eastAsia"/>
                <w:sz w:val="21"/>
              </w:rPr>
              <w:t>、差旅</w:t>
            </w:r>
            <w:r>
              <w:rPr>
                <w:rFonts w:eastAsia="宋体" w:hint="eastAsia"/>
                <w:sz w:val="21"/>
              </w:rPr>
              <w:t>/</w:t>
            </w:r>
            <w:r>
              <w:rPr>
                <w:rFonts w:eastAsia="宋体" w:hint="eastAsia"/>
                <w:sz w:val="21"/>
              </w:rPr>
              <w:t>会议</w:t>
            </w:r>
            <w:r>
              <w:rPr>
                <w:rFonts w:eastAsia="宋体" w:hint="eastAsia"/>
                <w:sz w:val="21"/>
              </w:rPr>
              <w:t>/</w:t>
            </w:r>
            <w:r>
              <w:rPr>
                <w:rFonts w:eastAsia="宋体" w:hint="eastAsia"/>
                <w:sz w:val="21"/>
              </w:rPr>
              <w:t>国际合作与交流费；</w:t>
            </w:r>
            <w:r>
              <w:rPr>
                <w:rFonts w:eastAsia="宋体"/>
                <w:sz w:val="21"/>
              </w:rPr>
              <w:t>4</w:t>
            </w:r>
            <w:r>
              <w:rPr>
                <w:rFonts w:eastAsia="宋体" w:hint="eastAsia"/>
                <w:sz w:val="21"/>
              </w:rPr>
              <w:t>、出版</w:t>
            </w:r>
            <w:r>
              <w:rPr>
                <w:rFonts w:eastAsia="宋体" w:hint="eastAsia"/>
                <w:sz w:val="21"/>
              </w:rPr>
              <w:t>/</w:t>
            </w:r>
            <w:r>
              <w:rPr>
                <w:rFonts w:eastAsia="宋体" w:hint="eastAsia"/>
                <w:sz w:val="21"/>
              </w:rPr>
              <w:t>文献</w:t>
            </w:r>
            <w:r>
              <w:rPr>
                <w:rFonts w:eastAsia="宋体" w:hint="eastAsia"/>
                <w:sz w:val="21"/>
              </w:rPr>
              <w:t>/</w:t>
            </w:r>
            <w:r>
              <w:rPr>
                <w:rFonts w:eastAsia="宋体" w:hint="eastAsia"/>
                <w:sz w:val="21"/>
              </w:rPr>
              <w:t>信息传播</w:t>
            </w:r>
            <w:r>
              <w:rPr>
                <w:rFonts w:eastAsia="宋体" w:hint="eastAsia"/>
                <w:sz w:val="21"/>
              </w:rPr>
              <w:t>/</w:t>
            </w:r>
            <w:r>
              <w:rPr>
                <w:rFonts w:eastAsia="宋体" w:hint="eastAsia"/>
                <w:sz w:val="21"/>
              </w:rPr>
              <w:t>知识产权事务费；</w:t>
            </w:r>
            <w:r>
              <w:rPr>
                <w:rFonts w:eastAsia="宋体"/>
                <w:sz w:val="21"/>
              </w:rPr>
              <w:t>5</w:t>
            </w:r>
            <w:r>
              <w:rPr>
                <w:rFonts w:eastAsia="宋体" w:hint="eastAsia"/>
                <w:sz w:val="21"/>
              </w:rPr>
              <w:t>、专家咨询费）</w:t>
            </w:r>
          </w:p>
        </w:tc>
        <w:tc>
          <w:tcPr>
            <w:tcW w:w="945" w:type="dxa"/>
            <w:vAlign w:val="center"/>
          </w:tcPr>
          <w:p w14:paraId="1D456250" w14:textId="77777777" w:rsidR="008C2366" w:rsidRDefault="008C2366" w:rsidP="00FB0F84">
            <w:pPr>
              <w:pStyle w:val="a3"/>
              <w:spacing w:line="312" w:lineRule="auto"/>
              <w:ind w:left="-108" w:right="-108"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预算金额</w:t>
            </w:r>
          </w:p>
          <w:p w14:paraId="09D95F4C" w14:textId="77777777" w:rsidR="008C2366" w:rsidRDefault="008C2366" w:rsidP="00FB0F84">
            <w:pPr>
              <w:pStyle w:val="a3"/>
              <w:spacing w:line="312" w:lineRule="auto"/>
              <w:ind w:left="-108" w:right="-108"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（万元）</w:t>
            </w:r>
          </w:p>
        </w:tc>
        <w:tc>
          <w:tcPr>
            <w:tcW w:w="4621" w:type="dxa"/>
            <w:gridSpan w:val="3"/>
            <w:tcBorders>
              <w:bottom w:val="single" w:sz="4" w:space="0" w:color="auto"/>
            </w:tcBorders>
            <w:vAlign w:val="center"/>
          </w:tcPr>
          <w:p w14:paraId="73299DFB" w14:textId="77777777" w:rsidR="008C2366" w:rsidRDefault="008C2366" w:rsidP="00FB0F84">
            <w:pPr>
              <w:pStyle w:val="a3"/>
              <w:spacing w:line="312" w:lineRule="auto"/>
              <w:ind w:firstLine="0"/>
              <w:jc w:val="center"/>
              <w:rPr>
                <w:rFonts w:eastAsia="宋体"/>
                <w:sz w:val="21"/>
              </w:rPr>
            </w:pPr>
            <w:r>
              <w:rPr>
                <w:rFonts w:eastAsia="宋体" w:hint="eastAsia"/>
                <w:sz w:val="21"/>
              </w:rPr>
              <w:t>支出理由及计算依据</w:t>
            </w:r>
          </w:p>
        </w:tc>
      </w:tr>
      <w:tr w:rsidR="009D6FBF" w14:paraId="1459FAEA" w14:textId="77777777" w:rsidTr="00931A31">
        <w:trPr>
          <w:cantSplit/>
          <w:trHeight w:val="975"/>
          <w:jc w:val="center"/>
        </w:trPr>
        <w:tc>
          <w:tcPr>
            <w:tcW w:w="3258" w:type="dxa"/>
            <w:gridSpan w:val="2"/>
            <w:vAlign w:val="center"/>
          </w:tcPr>
          <w:p w14:paraId="42F8489D" w14:textId="62FA2FD5" w:rsidR="009D6FBF" w:rsidRPr="009D6FBF" w:rsidRDefault="009D6FBF" w:rsidP="00FB0F84">
            <w:pPr>
              <w:pStyle w:val="a3"/>
              <w:ind w:firstLine="0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9D6FBF">
              <w:rPr>
                <w:rFonts w:asciiTheme="minorEastAsia" w:eastAsiaTheme="minorEastAsia" w:hAnsiTheme="minorEastAsia"/>
                <w:sz w:val="21"/>
                <w:szCs w:val="21"/>
              </w:rPr>
              <w:t>1</w:t>
            </w:r>
            <w:r w:rsidRPr="009D6FBF">
              <w:rPr>
                <w:rFonts w:asciiTheme="minorEastAsia" w:eastAsiaTheme="minorEastAsia" w:hAnsiTheme="minorEastAsia" w:hint="eastAsia"/>
                <w:sz w:val="21"/>
                <w:szCs w:val="21"/>
              </w:rPr>
              <w:t>、材料费</w:t>
            </w:r>
          </w:p>
        </w:tc>
        <w:tc>
          <w:tcPr>
            <w:tcW w:w="945" w:type="dxa"/>
            <w:vAlign w:val="center"/>
          </w:tcPr>
          <w:p w14:paraId="4A067851" w14:textId="6B05C2C0" w:rsidR="009D6FBF" w:rsidRPr="009D6FBF" w:rsidRDefault="009D6FBF" w:rsidP="00E75F1E">
            <w:pPr>
              <w:pStyle w:val="a3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754287A0" w14:textId="634862DE" w:rsidR="009D6FBF" w:rsidRPr="009D6FBF" w:rsidRDefault="009D6FBF" w:rsidP="009D6FBF">
            <w:pPr>
              <w:pStyle w:val="a3"/>
              <w:ind w:firstLine="0"/>
              <w:jc w:val="left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E75F1E" w14:paraId="40C6A28B" w14:textId="77777777" w:rsidTr="00FB0F84">
        <w:trPr>
          <w:cantSplit/>
          <w:trHeight w:hRule="exact" w:val="618"/>
          <w:jc w:val="center"/>
        </w:trPr>
        <w:tc>
          <w:tcPr>
            <w:tcW w:w="3258" w:type="dxa"/>
            <w:gridSpan w:val="2"/>
            <w:vAlign w:val="center"/>
          </w:tcPr>
          <w:p w14:paraId="630D9C64" w14:textId="5D5136DD" w:rsidR="00E75F1E" w:rsidRPr="009D6FBF" w:rsidRDefault="00E75F1E" w:rsidP="00E75F1E">
            <w:pPr>
              <w:pStyle w:val="a3"/>
              <w:ind w:firstLine="0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9D6FBF">
              <w:rPr>
                <w:rFonts w:asciiTheme="minorEastAsia" w:eastAsiaTheme="minorEastAsia" w:hAnsiTheme="minorEastAsia"/>
                <w:sz w:val="21"/>
                <w:szCs w:val="21"/>
              </w:rPr>
              <w:t>2</w:t>
            </w:r>
            <w:r w:rsidRPr="009D6FBF">
              <w:rPr>
                <w:rFonts w:asciiTheme="minorEastAsia" w:eastAsiaTheme="minorEastAsia" w:hAnsiTheme="minorEastAsia" w:hint="eastAsia"/>
                <w:sz w:val="21"/>
                <w:szCs w:val="21"/>
              </w:rPr>
              <w:t>、测试化验加工费</w:t>
            </w:r>
          </w:p>
        </w:tc>
        <w:tc>
          <w:tcPr>
            <w:tcW w:w="945" w:type="dxa"/>
            <w:vAlign w:val="center"/>
          </w:tcPr>
          <w:p w14:paraId="1C3582EB" w14:textId="30785B1E" w:rsidR="00E75F1E" w:rsidRPr="009D6FBF" w:rsidRDefault="00E75F1E" w:rsidP="00E75F1E">
            <w:pPr>
              <w:pStyle w:val="a3"/>
              <w:ind w:firstLine="0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4BEC3C00" w14:textId="570D335D" w:rsidR="00E75F1E" w:rsidRPr="009D6FBF" w:rsidRDefault="00E75F1E" w:rsidP="00E75F1E">
            <w:pPr>
              <w:pStyle w:val="a3"/>
              <w:ind w:firstLine="0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E75F1E" w14:paraId="19F62FFE" w14:textId="77777777" w:rsidTr="00FB0F84">
        <w:trPr>
          <w:cantSplit/>
          <w:trHeight w:hRule="exact" w:val="626"/>
          <w:jc w:val="center"/>
        </w:trPr>
        <w:tc>
          <w:tcPr>
            <w:tcW w:w="3258" w:type="dxa"/>
            <w:gridSpan w:val="2"/>
            <w:vAlign w:val="center"/>
          </w:tcPr>
          <w:p w14:paraId="1F568078" w14:textId="35B070A1" w:rsidR="00E75F1E" w:rsidRPr="009D6FBF" w:rsidRDefault="00E75F1E" w:rsidP="00E75F1E">
            <w:pPr>
              <w:pStyle w:val="a3"/>
              <w:ind w:firstLine="0"/>
              <w:rPr>
                <w:rFonts w:asciiTheme="minorEastAsia" w:eastAsiaTheme="minorEastAsia" w:hAnsiTheme="minorEastAsia"/>
                <w:sz w:val="21"/>
                <w:szCs w:val="21"/>
              </w:rPr>
            </w:pPr>
            <w:r w:rsidRPr="009D6FBF">
              <w:rPr>
                <w:rFonts w:asciiTheme="minorEastAsia" w:eastAsiaTheme="minorEastAsia" w:hAnsiTheme="minorEastAsia"/>
                <w:sz w:val="21"/>
                <w:szCs w:val="21"/>
              </w:rPr>
              <w:t>3</w:t>
            </w:r>
            <w:r w:rsidRPr="009D6FBF">
              <w:rPr>
                <w:rFonts w:asciiTheme="minorEastAsia" w:eastAsiaTheme="minorEastAsia" w:hAnsiTheme="minorEastAsia" w:hint="eastAsia"/>
                <w:sz w:val="21"/>
                <w:szCs w:val="21"/>
              </w:rPr>
              <w:t>、出版/文献/信息传播/知识产权事务费</w:t>
            </w:r>
          </w:p>
        </w:tc>
        <w:tc>
          <w:tcPr>
            <w:tcW w:w="945" w:type="dxa"/>
            <w:vAlign w:val="center"/>
          </w:tcPr>
          <w:p w14:paraId="548B4A7E" w14:textId="4DB3E331" w:rsidR="00E75F1E" w:rsidRPr="009D6FBF" w:rsidRDefault="00E75F1E" w:rsidP="00E75F1E">
            <w:pPr>
              <w:pStyle w:val="a3"/>
              <w:ind w:firstLine="0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7EB5A7E0" w14:textId="144C49B2" w:rsidR="00E75F1E" w:rsidRPr="009D6FBF" w:rsidRDefault="00E75F1E" w:rsidP="00E75F1E">
            <w:pPr>
              <w:pStyle w:val="a3"/>
              <w:ind w:firstLine="0"/>
              <w:rPr>
                <w:rFonts w:asciiTheme="minorEastAsia" w:eastAsiaTheme="minorEastAsia" w:hAnsiTheme="minorEastAsia"/>
                <w:sz w:val="21"/>
                <w:szCs w:val="21"/>
              </w:rPr>
            </w:pPr>
          </w:p>
        </w:tc>
      </w:tr>
      <w:tr w:rsidR="00E75F1E" w14:paraId="4AFA49BD" w14:textId="77777777" w:rsidTr="00FB0F84">
        <w:trPr>
          <w:cantSplit/>
          <w:trHeight w:hRule="exact" w:val="621"/>
          <w:jc w:val="center"/>
        </w:trPr>
        <w:tc>
          <w:tcPr>
            <w:tcW w:w="3258" w:type="dxa"/>
            <w:gridSpan w:val="2"/>
            <w:vAlign w:val="center"/>
          </w:tcPr>
          <w:p w14:paraId="149BE13E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3B1CC351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597DD251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E75F1E" w14:paraId="4E965C22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7EEBA91B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31C35BA8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2EA016C5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E75F1E" w14:paraId="78FD1B67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795952A6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72C4A363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7CBCFB2E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E75F1E" w14:paraId="249B91BB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21113CD3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2D572E9D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04A40D36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E75F1E" w14:paraId="1ACCCB52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7F3286DA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506C43D1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6472950C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E75F1E" w14:paraId="1A16B9A2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3DA0DA16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5EDB5AE7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203B32C0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E75F1E" w14:paraId="3A977261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74DC3312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3EA034B9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2313685D" w14:textId="77777777" w:rsidR="00E75F1E" w:rsidRDefault="00E75F1E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057D3B" w14:paraId="788ED49D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500E0C4A" w14:textId="77777777" w:rsidR="00057D3B" w:rsidRDefault="00057D3B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45FA5809" w14:textId="77777777" w:rsidR="00057D3B" w:rsidRDefault="00057D3B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3010335A" w14:textId="77777777" w:rsidR="00057D3B" w:rsidRDefault="00057D3B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  <w:tr w:rsidR="00057D3B" w14:paraId="6DA281B3" w14:textId="77777777" w:rsidTr="00FB0F84">
        <w:trPr>
          <w:cantSplit/>
          <w:trHeight w:hRule="exact" w:val="601"/>
          <w:jc w:val="center"/>
        </w:trPr>
        <w:tc>
          <w:tcPr>
            <w:tcW w:w="3258" w:type="dxa"/>
            <w:gridSpan w:val="2"/>
            <w:vAlign w:val="center"/>
          </w:tcPr>
          <w:p w14:paraId="2F3B9787" w14:textId="77777777" w:rsidR="00057D3B" w:rsidRDefault="00057D3B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945" w:type="dxa"/>
            <w:vAlign w:val="center"/>
          </w:tcPr>
          <w:p w14:paraId="1C30DF2D" w14:textId="77777777" w:rsidR="00057D3B" w:rsidRDefault="00057D3B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  <w:tc>
          <w:tcPr>
            <w:tcW w:w="4621" w:type="dxa"/>
            <w:gridSpan w:val="3"/>
            <w:vAlign w:val="center"/>
          </w:tcPr>
          <w:p w14:paraId="19EE7F9E" w14:textId="77777777" w:rsidR="00057D3B" w:rsidRDefault="00057D3B" w:rsidP="00E75F1E">
            <w:pPr>
              <w:pStyle w:val="a3"/>
              <w:ind w:firstLine="0"/>
              <w:rPr>
                <w:rFonts w:eastAsia="宋体"/>
                <w:sz w:val="21"/>
              </w:rPr>
            </w:pPr>
          </w:p>
        </w:tc>
      </w:tr>
    </w:tbl>
    <w:p w14:paraId="3B4EB3D7" w14:textId="775ADDBE" w:rsidR="008C2366" w:rsidRDefault="008C2366">
      <w:pPr>
        <w:widowControl/>
        <w:jc w:val="left"/>
        <w:rPr>
          <w:rFonts w:eastAsia="楷体_GB2312"/>
          <w:sz w:val="32"/>
          <w:szCs w:val="32"/>
        </w:rPr>
      </w:pPr>
      <w:r>
        <w:rPr>
          <w:rFonts w:eastAsia="楷体_GB2312"/>
          <w:sz w:val="32"/>
          <w:szCs w:val="32"/>
        </w:rPr>
        <w:br w:type="page"/>
      </w:r>
    </w:p>
    <w:p w14:paraId="342CCB9A" w14:textId="015777B1" w:rsidR="008C2366" w:rsidRDefault="008C2366" w:rsidP="00E253BE">
      <w:pPr>
        <w:widowControl/>
        <w:jc w:val="left"/>
        <w:rPr>
          <w:rFonts w:eastAsia="楷体_GB2312"/>
          <w:sz w:val="32"/>
          <w:szCs w:val="32"/>
        </w:rPr>
      </w:pPr>
      <w:r>
        <w:rPr>
          <w:rFonts w:eastAsia="楷体_GB2312" w:hint="eastAsia"/>
          <w:sz w:val="32"/>
          <w:szCs w:val="32"/>
        </w:rPr>
        <w:lastRenderedPageBreak/>
        <w:t>五、审核意见</w:t>
      </w:r>
    </w:p>
    <w:tbl>
      <w:tblPr>
        <w:tblW w:w="882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91"/>
        <w:gridCol w:w="7133"/>
      </w:tblGrid>
      <w:tr w:rsidR="008C2366" w:rsidRPr="00BB290B" w14:paraId="57AD8688" w14:textId="77777777" w:rsidTr="00FB0F84">
        <w:trPr>
          <w:cantSplit/>
          <w:trHeight w:val="2678"/>
          <w:jc w:val="center"/>
        </w:trPr>
        <w:tc>
          <w:tcPr>
            <w:tcW w:w="1691" w:type="dxa"/>
            <w:vAlign w:val="center"/>
          </w:tcPr>
          <w:p w14:paraId="43A1E72A" w14:textId="06C15A1B" w:rsidR="008C2366" w:rsidRPr="00E253BE" w:rsidRDefault="008C2366" w:rsidP="00FB0F84">
            <w:pPr>
              <w:jc w:val="center"/>
              <w:rPr>
                <w:b/>
              </w:rPr>
            </w:pPr>
            <w:r w:rsidRPr="00E253BE">
              <w:rPr>
                <w:rFonts w:hint="eastAsia"/>
                <w:b/>
              </w:rPr>
              <w:t>申请人</w:t>
            </w:r>
          </w:p>
          <w:p w14:paraId="352E1139" w14:textId="77777777" w:rsidR="008C2366" w:rsidRPr="00E253BE" w:rsidRDefault="008C2366" w:rsidP="00FB0F84">
            <w:pPr>
              <w:jc w:val="center"/>
              <w:rPr>
                <w:b/>
              </w:rPr>
            </w:pPr>
            <w:r w:rsidRPr="00E253BE">
              <w:rPr>
                <w:rFonts w:hint="eastAsia"/>
                <w:b/>
              </w:rPr>
              <w:t>所在单位意见</w:t>
            </w:r>
          </w:p>
        </w:tc>
        <w:tc>
          <w:tcPr>
            <w:tcW w:w="7133" w:type="dxa"/>
          </w:tcPr>
          <w:p w14:paraId="43577ED0" w14:textId="77777777" w:rsidR="008C2366" w:rsidRDefault="008C2366" w:rsidP="00FB0F84"/>
          <w:p w14:paraId="0EA8D9DE" w14:textId="77777777" w:rsidR="008C2366" w:rsidRDefault="008C2366" w:rsidP="00FB0F84"/>
          <w:p w14:paraId="7EBAC720" w14:textId="77777777" w:rsidR="008C2366" w:rsidRDefault="008C2366" w:rsidP="00FB0F84"/>
          <w:p w14:paraId="5E7620A4" w14:textId="77777777" w:rsidR="008C2366" w:rsidRDefault="008C2366" w:rsidP="00FB0F84"/>
          <w:p w14:paraId="74CF23E5" w14:textId="77777777" w:rsidR="008C2366" w:rsidRDefault="008C2366" w:rsidP="00FB0F84"/>
          <w:p w14:paraId="49A0ECBF" w14:textId="77777777" w:rsidR="008C2366" w:rsidRDefault="008C2366" w:rsidP="00FB0F84"/>
          <w:p w14:paraId="3DA72C3C" w14:textId="77777777" w:rsidR="008C2366" w:rsidRDefault="008C2366" w:rsidP="00FB0F84"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位（公章）</w:t>
            </w:r>
            <w:r>
              <w:rPr>
                <w:rFonts w:hint="eastAsia"/>
              </w:rPr>
              <w:t xml:space="preserve">         </w:t>
            </w:r>
            <w:r>
              <w:rPr>
                <w:rFonts w:hint="eastAsia"/>
              </w:rPr>
              <w:t>负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人（签章）</w:t>
            </w:r>
            <w:r>
              <w:rPr>
                <w:rFonts w:hint="eastAsia"/>
              </w:rPr>
              <w:t xml:space="preserve">         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日</w:t>
            </w:r>
          </w:p>
          <w:p w14:paraId="5158D343" w14:textId="77777777" w:rsidR="008C2366" w:rsidRPr="00BB290B" w:rsidRDefault="008C2366" w:rsidP="00FB0F84"/>
        </w:tc>
      </w:tr>
      <w:tr w:rsidR="008C2366" w14:paraId="14CE7C53" w14:textId="77777777" w:rsidTr="00FB0F84">
        <w:trPr>
          <w:cantSplit/>
          <w:trHeight w:val="2692"/>
          <w:jc w:val="center"/>
        </w:trPr>
        <w:tc>
          <w:tcPr>
            <w:tcW w:w="1691" w:type="dxa"/>
            <w:vAlign w:val="center"/>
          </w:tcPr>
          <w:p w14:paraId="370EFD67" w14:textId="77777777" w:rsidR="008C2366" w:rsidRPr="00E253BE" w:rsidRDefault="008C2366" w:rsidP="00FB0F84">
            <w:pPr>
              <w:jc w:val="center"/>
              <w:rPr>
                <w:b/>
              </w:rPr>
            </w:pPr>
            <w:r w:rsidRPr="00E253BE">
              <w:rPr>
                <w:rFonts w:hint="eastAsia"/>
                <w:b/>
              </w:rPr>
              <w:t>室内联合申请人意见</w:t>
            </w:r>
          </w:p>
        </w:tc>
        <w:tc>
          <w:tcPr>
            <w:tcW w:w="7133" w:type="dxa"/>
          </w:tcPr>
          <w:p w14:paraId="551C24C5" w14:textId="77777777" w:rsidR="008C2366" w:rsidRDefault="008C2366" w:rsidP="00FB0F84"/>
          <w:p w14:paraId="33BB76EE" w14:textId="77777777" w:rsidR="008C2366" w:rsidRDefault="008C2366" w:rsidP="00FB0F84"/>
          <w:p w14:paraId="39CE4860" w14:textId="77777777" w:rsidR="008C2366" w:rsidRDefault="008C2366" w:rsidP="00FB0F84"/>
          <w:p w14:paraId="39BB6264" w14:textId="77777777" w:rsidR="008C2366" w:rsidRDefault="008C2366" w:rsidP="00FB0F84"/>
          <w:p w14:paraId="64BA7629" w14:textId="77777777" w:rsidR="008C2366" w:rsidRDefault="008C2366" w:rsidP="00FB0F84"/>
          <w:p w14:paraId="6053E8F2" w14:textId="77777777" w:rsidR="008C2366" w:rsidRDefault="008C2366" w:rsidP="00FB0F84"/>
          <w:p w14:paraId="0E1C74E4" w14:textId="59A1A6DC" w:rsidR="008C2366" w:rsidRDefault="008C2366" w:rsidP="00FB0F84">
            <w:r>
              <w:rPr>
                <w:rFonts w:hint="eastAsia"/>
              </w:rPr>
              <w:t xml:space="preserve">      </w:t>
            </w:r>
            <w:r>
              <w:rPr>
                <w:rFonts w:hint="eastAsia"/>
              </w:rPr>
              <w:t>联合申请人（签字）</w:t>
            </w:r>
            <w:r>
              <w:rPr>
                <w:rFonts w:hint="eastAsia"/>
              </w:rPr>
              <w:t xml:space="preserve">   </w:t>
            </w:r>
            <w:r>
              <w:t xml:space="preserve">                   </w:t>
            </w:r>
            <w:r>
              <w:rPr>
                <w:rFonts w:hint="eastAsia"/>
              </w:rPr>
              <w:t xml:space="preserve">      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日</w:t>
            </w:r>
          </w:p>
          <w:p w14:paraId="74BD14A9" w14:textId="77777777" w:rsidR="008C2366" w:rsidRDefault="008C2366" w:rsidP="00FB0F84"/>
        </w:tc>
      </w:tr>
      <w:tr w:rsidR="008C2366" w14:paraId="7B223ACB" w14:textId="77777777" w:rsidTr="00FB0F84">
        <w:trPr>
          <w:cantSplit/>
          <w:trHeight w:val="2830"/>
          <w:jc w:val="center"/>
        </w:trPr>
        <w:tc>
          <w:tcPr>
            <w:tcW w:w="1691" w:type="dxa"/>
            <w:vAlign w:val="center"/>
          </w:tcPr>
          <w:p w14:paraId="50844967" w14:textId="77777777" w:rsidR="008C2366" w:rsidRPr="00E253BE" w:rsidRDefault="008C2366" w:rsidP="00FB0F84">
            <w:pPr>
              <w:jc w:val="center"/>
              <w:rPr>
                <w:b/>
              </w:rPr>
            </w:pPr>
            <w:r w:rsidRPr="00E253BE">
              <w:rPr>
                <w:rFonts w:hint="eastAsia"/>
                <w:b/>
              </w:rPr>
              <w:t>室内联合申请人所在科室</w:t>
            </w:r>
          </w:p>
          <w:p w14:paraId="7E00D8AB" w14:textId="77777777" w:rsidR="008C2366" w:rsidRPr="00E253BE" w:rsidRDefault="008C2366" w:rsidP="00FB0F84">
            <w:pPr>
              <w:jc w:val="center"/>
              <w:rPr>
                <w:b/>
              </w:rPr>
            </w:pPr>
            <w:r w:rsidRPr="00E253BE">
              <w:rPr>
                <w:rFonts w:hint="eastAsia"/>
                <w:b/>
              </w:rPr>
              <w:t>审核意见</w:t>
            </w:r>
          </w:p>
        </w:tc>
        <w:tc>
          <w:tcPr>
            <w:tcW w:w="7133" w:type="dxa"/>
          </w:tcPr>
          <w:p w14:paraId="018519AD" w14:textId="77777777" w:rsidR="008C2366" w:rsidRDefault="008C2366" w:rsidP="00FB0F84"/>
          <w:p w14:paraId="6A36B792" w14:textId="77777777" w:rsidR="008C2366" w:rsidRDefault="008C2366" w:rsidP="00FB0F84"/>
          <w:p w14:paraId="502D3EF2" w14:textId="77777777" w:rsidR="008C2366" w:rsidRDefault="008C2366" w:rsidP="00FB0F84"/>
          <w:p w14:paraId="72D4A639" w14:textId="77777777" w:rsidR="008C2366" w:rsidRDefault="008C2366" w:rsidP="00FB0F84"/>
          <w:p w14:paraId="62F9D084" w14:textId="77777777" w:rsidR="008C2366" w:rsidRDefault="008C2366" w:rsidP="00FB0F84"/>
          <w:p w14:paraId="24C142E1" w14:textId="77777777" w:rsidR="008C2366" w:rsidRDefault="008C2366" w:rsidP="00FB0F84"/>
          <w:p w14:paraId="252F6CEF" w14:textId="333B629C" w:rsidR="008C2366" w:rsidRDefault="008C2366" w:rsidP="00FB0F84">
            <w:r>
              <w:rPr>
                <w:rFonts w:hint="eastAsia"/>
              </w:rPr>
              <w:t xml:space="preserve">     </w:t>
            </w:r>
            <w:r>
              <w:t xml:space="preserve"> </w:t>
            </w:r>
            <w:r>
              <w:rPr>
                <w:rFonts w:hint="eastAsia"/>
              </w:rPr>
              <w:t>联合申请人所在科室主任（签字）</w:t>
            </w:r>
            <w:r>
              <w:rPr>
                <w:rFonts w:hint="eastAsia"/>
              </w:rPr>
              <w:t xml:space="preserve"> </w:t>
            </w:r>
            <w:r>
              <w:t xml:space="preserve">      </w:t>
            </w:r>
            <w:r>
              <w:rPr>
                <w:rFonts w:hint="eastAsia"/>
              </w:rPr>
              <w:t xml:space="preserve">        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日</w:t>
            </w:r>
          </w:p>
          <w:p w14:paraId="2772D355" w14:textId="77777777" w:rsidR="008C2366" w:rsidRDefault="008C2366" w:rsidP="00FB0F84"/>
        </w:tc>
      </w:tr>
      <w:tr w:rsidR="008C2366" w14:paraId="7C04465A" w14:textId="77777777" w:rsidTr="00FB0F84">
        <w:trPr>
          <w:cantSplit/>
          <w:trHeight w:val="2321"/>
          <w:jc w:val="center"/>
        </w:trPr>
        <w:tc>
          <w:tcPr>
            <w:tcW w:w="169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36728F" w14:textId="77777777" w:rsidR="008C2366" w:rsidRPr="00E253BE" w:rsidRDefault="008C2366" w:rsidP="00FB0F84">
            <w:pPr>
              <w:jc w:val="center"/>
              <w:rPr>
                <w:b/>
              </w:rPr>
            </w:pPr>
            <w:r w:rsidRPr="00E253BE">
              <w:rPr>
                <w:rFonts w:hint="eastAsia"/>
                <w:b/>
              </w:rPr>
              <w:t>实验室主任</w:t>
            </w:r>
          </w:p>
          <w:p w14:paraId="22D5B8AF" w14:textId="77777777" w:rsidR="008C2366" w:rsidRPr="00E253BE" w:rsidRDefault="008C2366" w:rsidP="00FB0F84">
            <w:pPr>
              <w:jc w:val="center"/>
              <w:rPr>
                <w:b/>
              </w:rPr>
            </w:pPr>
            <w:r w:rsidRPr="00E253BE">
              <w:rPr>
                <w:rFonts w:hint="eastAsia"/>
                <w:b/>
              </w:rPr>
              <w:t>审核意见</w:t>
            </w:r>
          </w:p>
        </w:tc>
        <w:tc>
          <w:tcPr>
            <w:tcW w:w="71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1AD83A" w14:textId="77777777" w:rsidR="008C2366" w:rsidRDefault="008C2366" w:rsidP="00FB0F84"/>
          <w:p w14:paraId="2CE6344A" w14:textId="77777777" w:rsidR="008C2366" w:rsidRDefault="008C2366" w:rsidP="00FB0F84"/>
          <w:p w14:paraId="1670C13E" w14:textId="77777777" w:rsidR="008C2366" w:rsidRDefault="008C2366" w:rsidP="00FB0F84"/>
          <w:p w14:paraId="7EB23080" w14:textId="77777777" w:rsidR="008C2366" w:rsidRDefault="008C2366" w:rsidP="00FB0F84"/>
          <w:p w14:paraId="14FB9B8F" w14:textId="77777777" w:rsidR="008C2366" w:rsidRDefault="008C2366" w:rsidP="00FB0F84"/>
          <w:p w14:paraId="138B7692" w14:textId="77777777" w:rsidR="008C2366" w:rsidRPr="008C2366" w:rsidRDefault="008C2366" w:rsidP="00FB0F84"/>
          <w:p w14:paraId="68508CAA" w14:textId="485BDF46" w:rsidR="008C2366" w:rsidRDefault="008C2366" w:rsidP="00FB0F84">
            <w:r>
              <w:rPr>
                <w:rFonts w:hint="eastAsia"/>
              </w:rPr>
              <w:t xml:space="preserve">      </w:t>
            </w:r>
            <w:r>
              <w:t xml:space="preserve"> </w:t>
            </w:r>
            <w:r>
              <w:rPr>
                <w:rFonts w:hint="eastAsia"/>
              </w:rPr>
              <w:t>实验室主任（签字）</w:t>
            </w:r>
            <w:r>
              <w:rPr>
                <w:rFonts w:hint="eastAsia"/>
              </w:rPr>
              <w:t xml:space="preserve">         </w:t>
            </w:r>
            <w:r>
              <w:t xml:space="preserve">                  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日</w:t>
            </w:r>
          </w:p>
          <w:p w14:paraId="7531367D" w14:textId="77777777" w:rsidR="008C2366" w:rsidRDefault="008C2366" w:rsidP="00FB0F84"/>
        </w:tc>
      </w:tr>
      <w:tr w:rsidR="008C2366" w14:paraId="5BB97E09" w14:textId="77777777" w:rsidTr="00FB0F84">
        <w:trPr>
          <w:cantSplit/>
          <w:trHeight w:val="2321"/>
          <w:jc w:val="center"/>
        </w:trPr>
        <w:tc>
          <w:tcPr>
            <w:tcW w:w="1691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10DF1B29" w14:textId="28727D9F" w:rsidR="008C2366" w:rsidRPr="00E253BE" w:rsidRDefault="008C2366" w:rsidP="008C2366">
            <w:pPr>
              <w:jc w:val="center"/>
              <w:rPr>
                <w:b/>
              </w:rPr>
            </w:pPr>
            <w:r w:rsidRPr="00E253BE">
              <w:rPr>
                <w:rFonts w:ascii="宋体" w:hAnsi="宋体" w:hint="eastAsia"/>
                <w:b/>
              </w:rPr>
              <w:lastRenderedPageBreak/>
              <w:t>专家推荐意见</w:t>
            </w:r>
          </w:p>
        </w:tc>
        <w:tc>
          <w:tcPr>
            <w:tcW w:w="71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6D82F8" w14:textId="77777777" w:rsidR="008C2366" w:rsidRDefault="008C2366" w:rsidP="008C2366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（</w:t>
            </w:r>
            <w:r w:rsidRPr="00F36C96">
              <w:rPr>
                <w:rFonts w:ascii="宋体" w:hAnsi="宋体" w:hint="eastAsia"/>
              </w:rPr>
              <w:t>不具有高级专业技术职务</w:t>
            </w:r>
            <w:r>
              <w:rPr>
                <w:rFonts w:ascii="宋体" w:hAnsi="宋体" w:hint="eastAsia"/>
              </w:rPr>
              <w:t>或博士学位</w:t>
            </w:r>
            <w:r w:rsidRPr="00F36C96">
              <w:rPr>
                <w:rFonts w:ascii="宋体" w:hAnsi="宋体" w:hint="eastAsia"/>
              </w:rPr>
              <w:t>的申请者</w:t>
            </w:r>
            <w:r w:rsidRPr="00F36C96">
              <w:rPr>
                <w:rFonts w:ascii="宋体" w:hAnsi="宋体"/>
              </w:rPr>
              <w:t>,</w:t>
            </w:r>
            <w:r w:rsidRPr="00F36C96">
              <w:rPr>
                <w:rFonts w:ascii="宋体" w:hAnsi="宋体" w:hint="eastAsia"/>
              </w:rPr>
              <w:t>须有两名具有高级专业技术职务的同行专家推荐</w:t>
            </w:r>
            <w:r>
              <w:rPr>
                <w:rFonts w:ascii="宋体" w:hAnsi="宋体" w:hint="eastAsia"/>
              </w:rPr>
              <w:t>。</w:t>
            </w:r>
            <w:r w:rsidRPr="00F36C96">
              <w:rPr>
                <w:rFonts w:ascii="宋体" w:hAnsi="宋体" w:hint="eastAsia"/>
              </w:rPr>
              <w:t>推荐时</w:t>
            </w:r>
            <w:r w:rsidRPr="00F36C96">
              <w:rPr>
                <w:rFonts w:ascii="宋体" w:hAnsi="宋体"/>
              </w:rPr>
              <w:t>,</w:t>
            </w:r>
            <w:r w:rsidRPr="00F36C96">
              <w:rPr>
                <w:rFonts w:ascii="宋体" w:hAnsi="宋体" w:hint="eastAsia"/>
              </w:rPr>
              <w:t>请认真介绍申请者及其项目组成员的业务基础、研究能力、科研态度及研究条件等</w:t>
            </w:r>
            <w:r>
              <w:rPr>
                <w:rFonts w:ascii="宋体" w:hAnsi="宋体" w:hint="eastAsia"/>
              </w:rPr>
              <w:t>。</w:t>
            </w:r>
            <w:r w:rsidRPr="00F36C96">
              <w:rPr>
                <w:rFonts w:ascii="宋体" w:hAnsi="宋体" w:hint="eastAsia"/>
              </w:rPr>
              <w:t>项目组成员不能做推荐者</w:t>
            </w:r>
            <w:r>
              <w:rPr>
                <w:rFonts w:ascii="宋体" w:hAnsi="宋体" w:hint="eastAsia"/>
              </w:rPr>
              <w:t>。）</w:t>
            </w:r>
          </w:p>
          <w:p w14:paraId="70464772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532FDB12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6DF428B6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4ACAD2E4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62094992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19585097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6C186F91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07D0F28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58BB2036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1DCF97AE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3FFAA7E8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E0843E1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6E20C4FC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7A31E4DD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6725F316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35EB7620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251F6904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410C8B8E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19529CE8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5A21BF6C" w14:textId="0A319116" w:rsidR="008C2366" w:rsidRDefault="008C2366" w:rsidP="008C2366">
            <w:r>
              <w:rPr>
                <w:rFonts w:hint="eastAsia"/>
              </w:rPr>
              <w:t>推荐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（签</w:t>
            </w:r>
            <w:r w:rsidR="00F245FA">
              <w:rPr>
                <w:rFonts w:hint="eastAsia"/>
              </w:rPr>
              <w:t>字</w:t>
            </w:r>
            <w:r>
              <w:rPr>
                <w:rFonts w:hint="eastAsia"/>
              </w:rPr>
              <w:t>）：</w:t>
            </w:r>
            <w:r>
              <w:rPr>
                <w:rFonts w:hint="eastAsia"/>
              </w:rPr>
              <w:t xml:space="preserve">        </w:t>
            </w:r>
            <w:r>
              <w:rPr>
                <w:rFonts w:hint="eastAsia"/>
              </w:rPr>
              <w:t>专业技术职务：</w:t>
            </w:r>
            <w:r>
              <w:rPr>
                <w:rFonts w:hint="eastAsia"/>
              </w:rPr>
              <w:t xml:space="preserve">                  </w:t>
            </w:r>
            <w:r>
              <w:rPr>
                <w:rFonts w:hint="eastAsia"/>
              </w:rPr>
              <w:t>单位：</w:t>
            </w:r>
          </w:p>
        </w:tc>
      </w:tr>
      <w:tr w:rsidR="008C2366" w14:paraId="630EFBA1" w14:textId="77777777" w:rsidTr="00FB0F84">
        <w:trPr>
          <w:cantSplit/>
          <w:trHeight w:val="2321"/>
          <w:jc w:val="center"/>
        </w:trPr>
        <w:tc>
          <w:tcPr>
            <w:tcW w:w="1691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ED9858" w14:textId="77777777" w:rsidR="008C2366" w:rsidRDefault="008C2366" w:rsidP="008C2366">
            <w:pPr>
              <w:jc w:val="center"/>
              <w:rPr>
                <w:rFonts w:ascii="宋体" w:hAnsi="宋体"/>
              </w:rPr>
            </w:pPr>
          </w:p>
        </w:tc>
        <w:tc>
          <w:tcPr>
            <w:tcW w:w="71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D839F6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1234707B" w14:textId="77777777" w:rsidR="008C2366" w:rsidRPr="007D253B" w:rsidRDefault="008C2366" w:rsidP="008C2366">
            <w:pPr>
              <w:rPr>
                <w:rFonts w:ascii="宋体" w:hAnsi="宋体"/>
              </w:rPr>
            </w:pPr>
          </w:p>
          <w:p w14:paraId="00CBD78F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27193742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D699C33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2799F881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58DF2FE3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53CF072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DE10076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BDB6771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7B1C12D8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7F0BDC87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5183530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0CBD1595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4CF1AFDF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6EF4E76F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445F7CF8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1E4A0273" w14:textId="77777777" w:rsidR="008C2366" w:rsidRDefault="008C2366" w:rsidP="008C2366">
            <w:pPr>
              <w:rPr>
                <w:rFonts w:ascii="宋体" w:hAnsi="宋体"/>
              </w:rPr>
            </w:pPr>
          </w:p>
          <w:p w14:paraId="68FA3D4F" w14:textId="4D08DCB9" w:rsidR="008C2366" w:rsidRDefault="008C2366" w:rsidP="008C2366">
            <w:pPr>
              <w:rPr>
                <w:rFonts w:ascii="宋体" w:hAnsi="宋体"/>
              </w:rPr>
            </w:pPr>
            <w:r>
              <w:rPr>
                <w:rFonts w:hint="eastAsia"/>
              </w:rPr>
              <w:t>推荐人</w:t>
            </w:r>
            <w:r>
              <w:rPr>
                <w:rFonts w:hint="eastAsia"/>
              </w:rPr>
              <w:t>2</w:t>
            </w:r>
            <w:r w:rsidR="00F245FA">
              <w:rPr>
                <w:rFonts w:hint="eastAsia"/>
              </w:rPr>
              <w:t>（签字</w:t>
            </w:r>
            <w:r>
              <w:rPr>
                <w:rFonts w:hint="eastAsia"/>
              </w:rPr>
              <w:t>）：</w:t>
            </w:r>
            <w:r>
              <w:rPr>
                <w:rFonts w:hint="eastAsia"/>
              </w:rPr>
              <w:t xml:space="preserve">        </w:t>
            </w:r>
            <w:r>
              <w:rPr>
                <w:rFonts w:hint="eastAsia"/>
              </w:rPr>
              <w:t>专业技术职务：</w:t>
            </w:r>
            <w:r>
              <w:rPr>
                <w:rFonts w:hint="eastAsia"/>
              </w:rPr>
              <w:t xml:space="preserve">                  </w:t>
            </w:r>
            <w:r>
              <w:rPr>
                <w:rFonts w:hint="eastAsia"/>
              </w:rPr>
              <w:t>单位：</w:t>
            </w:r>
          </w:p>
        </w:tc>
      </w:tr>
    </w:tbl>
    <w:p w14:paraId="38CD7697" w14:textId="77777777" w:rsidR="00763E66" w:rsidRPr="00282FFD" w:rsidRDefault="00763E66"/>
    <w:sectPr w:rsidR="00763E66" w:rsidRPr="00282FFD" w:rsidSect="00FB0F84">
      <w:headerReference w:type="default" r:id="rId7"/>
      <w:footerReference w:type="even" r:id="rId8"/>
      <w:footerReference w:type="default" r:id="rId9"/>
      <w:pgSz w:w="11906" w:h="16838"/>
      <w:pgMar w:top="1418" w:right="1531" w:bottom="1418" w:left="1531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1EE48" w14:textId="77777777" w:rsidR="00601F77" w:rsidRDefault="00601F77">
      <w:r>
        <w:separator/>
      </w:r>
    </w:p>
  </w:endnote>
  <w:endnote w:type="continuationSeparator" w:id="0">
    <w:p w14:paraId="12EB552E" w14:textId="77777777" w:rsidR="00601F77" w:rsidRDefault="00601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Arial Unicode MS"/>
    <w:panose1 w:val="020B0604020202020204"/>
    <w:charset w:val="86"/>
    <w:family w:val="modern"/>
    <w:pitch w:val="fixed"/>
    <w:sig w:usb0="00000000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6CFC" w14:textId="77777777" w:rsidR="005D6F40" w:rsidRDefault="005D6F40" w:rsidP="00FB0F84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2FB1CF6C" w14:textId="77777777" w:rsidR="005D6F40" w:rsidRDefault="005D6F4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E4F25" w14:textId="1E5B2650" w:rsidR="005D6F40" w:rsidRDefault="005D6F40" w:rsidP="00FB0F84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3</w:t>
    </w:r>
    <w:r>
      <w:rPr>
        <w:rStyle w:val="a7"/>
      </w:rPr>
      <w:fldChar w:fldCharType="end"/>
    </w:r>
  </w:p>
  <w:p w14:paraId="506F2791" w14:textId="77777777" w:rsidR="005D6F40" w:rsidRDefault="005D6F4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B96DA" w14:textId="77777777" w:rsidR="00601F77" w:rsidRDefault="00601F77">
      <w:r>
        <w:separator/>
      </w:r>
    </w:p>
  </w:footnote>
  <w:footnote w:type="continuationSeparator" w:id="0">
    <w:p w14:paraId="4BA6D938" w14:textId="77777777" w:rsidR="00601F77" w:rsidRDefault="00601F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CE565" w14:textId="77777777" w:rsidR="005D6F40" w:rsidRDefault="005D6F40" w:rsidP="00FB0F84">
    <w:pPr>
      <w:pStyle w:val="a8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16720"/>
    <w:multiLevelType w:val="hybridMultilevel"/>
    <w:tmpl w:val="A14ECEB0"/>
    <w:lvl w:ilvl="0" w:tplc="A616260A">
      <w:start w:val="1"/>
      <w:numFmt w:val="upperLetter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3971CE"/>
    <w:multiLevelType w:val="hybridMultilevel"/>
    <w:tmpl w:val="BE3C7EEA"/>
    <w:lvl w:ilvl="0" w:tplc="EA1E1C42">
      <w:start w:val="1"/>
      <w:numFmt w:val="upperLetter"/>
      <w:lvlText w:val="%1、"/>
      <w:lvlJc w:val="left"/>
      <w:pPr>
        <w:ind w:left="364" w:hanging="360"/>
      </w:pPr>
      <w:rPr>
        <w:rFonts w:hint="default"/>
      </w:rPr>
    </w:lvl>
    <w:lvl w:ilvl="1" w:tplc="6ADE27CA">
      <w:start w:val="2"/>
      <w:numFmt w:val="decimal"/>
      <w:lvlText w:val="（%2）"/>
      <w:lvlJc w:val="left"/>
      <w:pPr>
        <w:ind w:left="1444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4" w:hanging="180"/>
      </w:pPr>
    </w:lvl>
    <w:lvl w:ilvl="3" w:tplc="0409000F" w:tentative="1">
      <w:start w:val="1"/>
      <w:numFmt w:val="decimal"/>
      <w:lvlText w:val="%4."/>
      <w:lvlJc w:val="left"/>
      <w:pPr>
        <w:ind w:left="2524" w:hanging="360"/>
      </w:pPr>
    </w:lvl>
    <w:lvl w:ilvl="4" w:tplc="04090019" w:tentative="1">
      <w:start w:val="1"/>
      <w:numFmt w:val="lowerLetter"/>
      <w:lvlText w:val="%5."/>
      <w:lvlJc w:val="left"/>
      <w:pPr>
        <w:ind w:left="3244" w:hanging="360"/>
      </w:pPr>
    </w:lvl>
    <w:lvl w:ilvl="5" w:tplc="0409001B" w:tentative="1">
      <w:start w:val="1"/>
      <w:numFmt w:val="lowerRoman"/>
      <w:lvlText w:val="%6."/>
      <w:lvlJc w:val="right"/>
      <w:pPr>
        <w:ind w:left="3964" w:hanging="180"/>
      </w:pPr>
    </w:lvl>
    <w:lvl w:ilvl="6" w:tplc="0409000F" w:tentative="1">
      <w:start w:val="1"/>
      <w:numFmt w:val="decimal"/>
      <w:lvlText w:val="%7."/>
      <w:lvlJc w:val="left"/>
      <w:pPr>
        <w:ind w:left="4684" w:hanging="360"/>
      </w:pPr>
    </w:lvl>
    <w:lvl w:ilvl="7" w:tplc="04090019" w:tentative="1">
      <w:start w:val="1"/>
      <w:numFmt w:val="lowerLetter"/>
      <w:lvlText w:val="%8."/>
      <w:lvlJc w:val="left"/>
      <w:pPr>
        <w:ind w:left="5404" w:hanging="360"/>
      </w:pPr>
    </w:lvl>
    <w:lvl w:ilvl="8" w:tplc="0409001B" w:tentative="1">
      <w:start w:val="1"/>
      <w:numFmt w:val="lowerRoman"/>
      <w:lvlText w:val="%9."/>
      <w:lvlJc w:val="right"/>
      <w:pPr>
        <w:ind w:left="6124" w:hanging="180"/>
      </w:pPr>
    </w:lvl>
  </w:abstractNum>
  <w:num w:numId="1" w16cid:durableId="443043128">
    <w:abstractNumId w:val="1"/>
  </w:num>
  <w:num w:numId="2" w16cid:durableId="676730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zW3MDE0tDQztLRU0lEKTi0uzszPAykwrAUAuNVrYywAAAA="/>
  </w:docVars>
  <w:rsids>
    <w:rsidRoot w:val="004A0B66"/>
    <w:rsid w:val="000369C6"/>
    <w:rsid w:val="00041496"/>
    <w:rsid w:val="00057D3B"/>
    <w:rsid w:val="00075BAC"/>
    <w:rsid w:val="000D286A"/>
    <w:rsid w:val="00104AB4"/>
    <w:rsid w:val="001145B2"/>
    <w:rsid w:val="00116479"/>
    <w:rsid w:val="00143846"/>
    <w:rsid w:val="00166778"/>
    <w:rsid w:val="00173CEA"/>
    <w:rsid w:val="001D40A0"/>
    <w:rsid w:val="001D4FAB"/>
    <w:rsid w:val="001E0D65"/>
    <w:rsid w:val="00200CEF"/>
    <w:rsid w:val="00215378"/>
    <w:rsid w:val="00282FFD"/>
    <w:rsid w:val="002B38A4"/>
    <w:rsid w:val="002C7441"/>
    <w:rsid w:val="002E58EC"/>
    <w:rsid w:val="002E5B1A"/>
    <w:rsid w:val="00300CC1"/>
    <w:rsid w:val="00320FFE"/>
    <w:rsid w:val="00324244"/>
    <w:rsid w:val="0034308F"/>
    <w:rsid w:val="00363B1B"/>
    <w:rsid w:val="00363BBF"/>
    <w:rsid w:val="00365E3E"/>
    <w:rsid w:val="003743D5"/>
    <w:rsid w:val="003926B3"/>
    <w:rsid w:val="003A4B0B"/>
    <w:rsid w:val="003B3B87"/>
    <w:rsid w:val="003B783A"/>
    <w:rsid w:val="003C1062"/>
    <w:rsid w:val="003C24A0"/>
    <w:rsid w:val="003D1B88"/>
    <w:rsid w:val="003D48AE"/>
    <w:rsid w:val="003D6211"/>
    <w:rsid w:val="003D64E9"/>
    <w:rsid w:val="003E584A"/>
    <w:rsid w:val="003E58A4"/>
    <w:rsid w:val="003F6D3D"/>
    <w:rsid w:val="004038D2"/>
    <w:rsid w:val="00407056"/>
    <w:rsid w:val="00445B98"/>
    <w:rsid w:val="00462D9F"/>
    <w:rsid w:val="004A0B66"/>
    <w:rsid w:val="004A5083"/>
    <w:rsid w:val="004B5E4F"/>
    <w:rsid w:val="004C405A"/>
    <w:rsid w:val="004C40F2"/>
    <w:rsid w:val="004D075C"/>
    <w:rsid w:val="00513898"/>
    <w:rsid w:val="00521273"/>
    <w:rsid w:val="005561A1"/>
    <w:rsid w:val="005961D0"/>
    <w:rsid w:val="005A349A"/>
    <w:rsid w:val="005A4044"/>
    <w:rsid w:val="005A6A19"/>
    <w:rsid w:val="005D6F40"/>
    <w:rsid w:val="00601F77"/>
    <w:rsid w:val="00606E71"/>
    <w:rsid w:val="006176B8"/>
    <w:rsid w:val="0062047E"/>
    <w:rsid w:val="00672F7E"/>
    <w:rsid w:val="00691519"/>
    <w:rsid w:val="006A618C"/>
    <w:rsid w:val="006E2C08"/>
    <w:rsid w:val="00703173"/>
    <w:rsid w:val="00722E8E"/>
    <w:rsid w:val="00763E66"/>
    <w:rsid w:val="007861EF"/>
    <w:rsid w:val="007A204D"/>
    <w:rsid w:val="007B6432"/>
    <w:rsid w:val="007E5084"/>
    <w:rsid w:val="007F32EE"/>
    <w:rsid w:val="00863278"/>
    <w:rsid w:val="00891BB5"/>
    <w:rsid w:val="008C2366"/>
    <w:rsid w:val="008C34DE"/>
    <w:rsid w:val="008E621F"/>
    <w:rsid w:val="00904251"/>
    <w:rsid w:val="00931A31"/>
    <w:rsid w:val="0095193D"/>
    <w:rsid w:val="00955CF9"/>
    <w:rsid w:val="00967015"/>
    <w:rsid w:val="00970B61"/>
    <w:rsid w:val="00974DE0"/>
    <w:rsid w:val="00975F98"/>
    <w:rsid w:val="009C1BE6"/>
    <w:rsid w:val="009D506B"/>
    <w:rsid w:val="009D6FBF"/>
    <w:rsid w:val="009F3137"/>
    <w:rsid w:val="00A04D45"/>
    <w:rsid w:val="00A36C9A"/>
    <w:rsid w:val="00A824B9"/>
    <w:rsid w:val="00A944AD"/>
    <w:rsid w:val="00AC6F46"/>
    <w:rsid w:val="00B16B95"/>
    <w:rsid w:val="00B37553"/>
    <w:rsid w:val="00B479EA"/>
    <w:rsid w:val="00B52931"/>
    <w:rsid w:val="00B64DB2"/>
    <w:rsid w:val="00B77AA0"/>
    <w:rsid w:val="00B870B8"/>
    <w:rsid w:val="00BA09AA"/>
    <w:rsid w:val="00BA0F9C"/>
    <w:rsid w:val="00BB13A0"/>
    <w:rsid w:val="00C0126D"/>
    <w:rsid w:val="00C22D2E"/>
    <w:rsid w:val="00C2697F"/>
    <w:rsid w:val="00C65E6F"/>
    <w:rsid w:val="00CA7308"/>
    <w:rsid w:val="00CB15DF"/>
    <w:rsid w:val="00D575C8"/>
    <w:rsid w:val="00D63C9F"/>
    <w:rsid w:val="00E11368"/>
    <w:rsid w:val="00E2118A"/>
    <w:rsid w:val="00E253BE"/>
    <w:rsid w:val="00E33BD5"/>
    <w:rsid w:val="00E75F1E"/>
    <w:rsid w:val="00E861D6"/>
    <w:rsid w:val="00E955E2"/>
    <w:rsid w:val="00EA432E"/>
    <w:rsid w:val="00EB00A0"/>
    <w:rsid w:val="00EC6DB1"/>
    <w:rsid w:val="00ED6640"/>
    <w:rsid w:val="00EF2DDD"/>
    <w:rsid w:val="00F04EB9"/>
    <w:rsid w:val="00F12689"/>
    <w:rsid w:val="00F139FC"/>
    <w:rsid w:val="00F245FA"/>
    <w:rsid w:val="00F44CBC"/>
    <w:rsid w:val="00F93B75"/>
    <w:rsid w:val="00FA62C3"/>
    <w:rsid w:val="00FB0F84"/>
    <w:rsid w:val="00FB184A"/>
    <w:rsid w:val="00FC08B1"/>
    <w:rsid w:val="00FD7D84"/>
    <w:rsid w:val="00FE532E"/>
    <w:rsid w:val="00FF0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261B3E"/>
  <w15:chartTrackingRefBased/>
  <w15:docId w15:val="{6023B198-2D14-4207-BEA2-6115B2ADA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2689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282FFD"/>
    <w:pPr>
      <w:keepNext/>
      <w:jc w:val="center"/>
      <w:outlineLvl w:val="0"/>
    </w:pPr>
    <w:rPr>
      <w:b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282FFD"/>
    <w:rPr>
      <w:rFonts w:ascii="Times New Roman" w:eastAsia="宋体" w:hAnsi="Times New Roman" w:cs="Times New Roman"/>
      <w:b/>
      <w:szCs w:val="20"/>
    </w:rPr>
  </w:style>
  <w:style w:type="paragraph" w:styleId="a3">
    <w:name w:val="Body Text Indent"/>
    <w:basedOn w:val="a"/>
    <w:link w:val="a4"/>
    <w:rsid w:val="00282FFD"/>
    <w:pPr>
      <w:ind w:firstLine="525"/>
    </w:pPr>
    <w:rPr>
      <w:rFonts w:eastAsia="楷体_GB2312"/>
      <w:sz w:val="24"/>
      <w:szCs w:val="20"/>
    </w:rPr>
  </w:style>
  <w:style w:type="character" w:customStyle="1" w:styleId="a4">
    <w:name w:val="正文文本缩进 字符"/>
    <w:basedOn w:val="a0"/>
    <w:link w:val="a3"/>
    <w:rsid w:val="00282FFD"/>
    <w:rPr>
      <w:rFonts w:ascii="Times New Roman" w:eastAsia="楷体_GB2312" w:hAnsi="Times New Roman" w:cs="Times New Roman"/>
      <w:sz w:val="24"/>
      <w:szCs w:val="20"/>
    </w:rPr>
  </w:style>
  <w:style w:type="paragraph" w:styleId="a5">
    <w:name w:val="footer"/>
    <w:basedOn w:val="a"/>
    <w:link w:val="a6"/>
    <w:rsid w:val="00282F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282FFD"/>
    <w:rPr>
      <w:rFonts w:ascii="Times New Roman" w:eastAsia="宋体" w:hAnsi="Times New Roman" w:cs="Times New Roman"/>
      <w:sz w:val="18"/>
      <w:szCs w:val="18"/>
    </w:rPr>
  </w:style>
  <w:style w:type="character" w:styleId="a7">
    <w:name w:val="page number"/>
    <w:basedOn w:val="a0"/>
    <w:rsid w:val="00282FFD"/>
  </w:style>
  <w:style w:type="paragraph" w:styleId="a8">
    <w:name w:val="header"/>
    <w:basedOn w:val="a"/>
    <w:link w:val="a9"/>
    <w:rsid w:val="00282F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282FFD"/>
    <w:rPr>
      <w:rFonts w:ascii="Times New Roman" w:eastAsia="宋体" w:hAnsi="Times New Roman" w:cs="Times New Roman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691519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691519"/>
    <w:rPr>
      <w:rFonts w:ascii="Times New Roman" w:eastAsia="宋体" w:hAnsi="Times New Roman" w:cs="Times New Roman"/>
      <w:sz w:val="18"/>
      <w:szCs w:val="18"/>
    </w:rPr>
  </w:style>
  <w:style w:type="paragraph" w:styleId="ac">
    <w:name w:val="Revision"/>
    <w:hidden/>
    <w:uiPriority w:val="99"/>
    <w:semiHidden/>
    <w:rsid w:val="00F12689"/>
    <w:rPr>
      <w:rFonts w:ascii="Times New Roman" w:eastAsia="宋体" w:hAnsi="Times New Roman" w:cs="Times New Roman"/>
      <w:szCs w:val="24"/>
    </w:rPr>
  </w:style>
  <w:style w:type="paragraph" w:styleId="ad">
    <w:name w:val="List Paragraph"/>
    <w:basedOn w:val="a"/>
    <w:uiPriority w:val="34"/>
    <w:qFormat/>
    <w:rsid w:val="008C236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Yuanhui</dc:creator>
  <cp:keywords/>
  <dc:description/>
  <cp:lastModifiedBy>li sheng</cp:lastModifiedBy>
  <cp:revision>2</cp:revision>
  <dcterms:created xsi:type="dcterms:W3CDTF">2022-09-01T06:53:00Z</dcterms:created>
  <dcterms:modified xsi:type="dcterms:W3CDTF">2022-09-01T06:53:00Z</dcterms:modified>
</cp:coreProperties>
</file>